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001681B3" w:rsidR="005C48C8" w:rsidRDefault="005C48C8" w:rsidP="00BF7A4B">
      <w:pPr>
        <w:pStyle w:val="Heading1"/>
        <w:jc w:val="center"/>
      </w:pPr>
      <w:r>
        <w:t xml:space="preserve">Laboratory </w:t>
      </w:r>
      <w:r w:rsidR="001C4DC5">
        <w:rPr>
          <w:lang w:eastAsia="zh-HK"/>
        </w:rPr>
        <w:t>11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3276BC36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  <w:r w:rsidR="00480EF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2A7744C3" w14:textId="321062CF" w:rsidR="00EE29A6" w:rsidRDefault="00EE29A6" w:rsidP="00EE29A6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2256E1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6776D5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Upcasting and </w:t>
      </w:r>
      <w:proofErr w:type="spellStart"/>
      <w:r w:rsidR="006776D5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Downcasting</w:t>
      </w:r>
      <w:proofErr w:type="spellEnd"/>
    </w:p>
    <w:p w14:paraId="3C95A975" w14:textId="61B587B7" w:rsidR="00EE29A6" w:rsidRPr="005243C1" w:rsidRDefault="006776D5" w:rsidP="006776D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Create the following classes in an IntelliJ project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EE29A6" w14:paraId="3D436AD8" w14:textId="77777777" w:rsidTr="00EF1C60">
        <w:trPr>
          <w:trHeight w:val="1070"/>
        </w:trPr>
        <w:tc>
          <w:tcPr>
            <w:tcW w:w="9267" w:type="dxa"/>
          </w:tcPr>
          <w:p w14:paraId="3370326A" w14:textId="367F0F9C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ublic class S {</w:t>
            </w:r>
          </w:p>
          <w:p w14:paraId="724AE7FE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EB2F329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String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ame;</w:t>
            </w:r>
            <w:proofErr w:type="gramEnd"/>
          </w:p>
          <w:p w14:paraId="72273758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58327CC" w14:textId="12E70011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ring name)</w:t>
            </w:r>
          </w:p>
          <w:p w14:paraId="739AAE9F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102A1116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this.name =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ame;</w:t>
            </w:r>
            <w:proofErr w:type="gramEnd"/>
          </w:p>
          <w:p w14:paraId="38DE2E44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EA1C62A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F3BFC78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ring </w:t>
            </w:r>
            <w:proofErr w:type="spellStart"/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getName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</w:t>
            </w:r>
          </w:p>
          <w:p w14:paraId="1B515ED0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1BAF1586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ame;</w:t>
            </w:r>
            <w:proofErr w:type="gramEnd"/>
          </w:p>
          <w:p w14:paraId="26D985DB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1F0E3AD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15B1168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doSomething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6DB7870A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I am a shape."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34C48DAF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6B79DDEB" w14:textId="55B7BD02" w:rsidR="00EE29A6" w:rsidRPr="00A97AFF" w:rsidRDefault="006776D5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3A058565" w14:textId="4052E24D" w:rsidR="006776D5" w:rsidRPr="00203BAC" w:rsidRDefault="006776D5" w:rsidP="00203BAC">
      <w:pPr>
        <w:autoSpaceDE w:val="0"/>
        <w:autoSpaceDN w:val="0"/>
        <w:adjustRightInd w:val="0"/>
        <w:rPr>
          <w:rFonts w:cstheme="minorHAnsi"/>
          <w:szCs w:val="24"/>
        </w:rPr>
      </w:pP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6776D5" w14:paraId="4F137BD6" w14:textId="77777777" w:rsidTr="00EF1C60">
        <w:trPr>
          <w:trHeight w:val="1070"/>
        </w:trPr>
        <w:tc>
          <w:tcPr>
            <w:tcW w:w="9267" w:type="dxa"/>
          </w:tcPr>
          <w:p w14:paraId="7D8862F7" w14:textId="088B8A2B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C extends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{</w:t>
            </w:r>
            <w:proofErr w:type="gramEnd"/>
          </w:p>
          <w:p w14:paraId="7449A69F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88A1C92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double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adius;</w:t>
            </w:r>
            <w:proofErr w:type="gramEnd"/>
          </w:p>
          <w:p w14:paraId="7576DBC9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BDAAA8C" w14:textId="0F4B96E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ring name, double radius)</w:t>
            </w:r>
          </w:p>
          <w:p w14:paraId="3ECDB8DE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7539E7CC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uper(name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497E846E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this.radius</w:t>
            </w:r>
            <w:proofErr w:type="spellEnd"/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radius;</w:t>
            </w:r>
          </w:p>
          <w:p w14:paraId="15AB4B9A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67800C0A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65AC535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double </w:t>
            </w:r>
            <w:proofErr w:type="spellStart"/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getRadius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</w:t>
            </w:r>
          </w:p>
          <w:p w14:paraId="534C5978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33113AEB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adius;</w:t>
            </w:r>
            <w:proofErr w:type="gramEnd"/>
          </w:p>
          <w:p w14:paraId="370E198C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2F6D0F9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1BBB460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doSomething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5903B17F" w14:textId="77777777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I am a circle."</w:t>
            </w:r>
            <w:proofErr w:type="gramStart"/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607A7F10" w14:textId="291377A1" w:rsidR="006776D5" w:rsidRPr="006776D5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AE71B6A" w14:textId="566984AB" w:rsidR="006776D5" w:rsidRPr="00A97AFF" w:rsidRDefault="006776D5" w:rsidP="00677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6776D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46C069E1" w14:textId="3982A1C6" w:rsidR="006776D5" w:rsidRPr="00203BAC" w:rsidRDefault="006776D5" w:rsidP="00203BAC">
      <w:pPr>
        <w:autoSpaceDE w:val="0"/>
        <w:autoSpaceDN w:val="0"/>
        <w:adjustRightInd w:val="0"/>
        <w:rPr>
          <w:rFonts w:cstheme="minorHAnsi"/>
          <w:szCs w:val="24"/>
        </w:rPr>
      </w:pP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6776D5" w14:paraId="452C7600" w14:textId="77777777" w:rsidTr="00EF1C60">
        <w:trPr>
          <w:trHeight w:val="1070"/>
        </w:trPr>
        <w:tc>
          <w:tcPr>
            <w:tcW w:w="9267" w:type="dxa"/>
          </w:tcPr>
          <w:p w14:paraId="0D5D29A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lastRenderedPageBreak/>
              <w:t xml:space="preserve">public class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4A148E8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ain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[]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11AD22EC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3A216298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2DD0372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7E106D9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void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7ED07C55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a = new S("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1F3ED05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 b = new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Circle1", 5);</w:t>
            </w:r>
          </w:p>
          <w:p w14:paraId="47CBCFC2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//upcast the C object to parent type S</w:t>
            </w:r>
          </w:p>
          <w:p w14:paraId="70EE0EC1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8425E68" w14:textId="77B8F4AD" w:rsidR="00203BAC" w:rsidRPr="00A97AFF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5E66BEA7" w14:textId="6B834689" w:rsidR="00EE29A6" w:rsidRDefault="00203BAC" w:rsidP="006776D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Add the following </w:t>
      </w:r>
      <w:proofErr w:type="spellStart"/>
      <w:proofErr w:type="gramStart"/>
      <w:r w:rsidRPr="00203BAC">
        <w:rPr>
          <w:rFonts w:ascii="Courier New" w:hAnsi="Courier New" w:cs="Courier New"/>
          <w:b/>
          <w:bCs/>
          <w:szCs w:val="24"/>
        </w:rPr>
        <w:t>doSomething</w:t>
      </w:r>
      <w:proofErr w:type="spellEnd"/>
      <w:r w:rsidRPr="00203BAC">
        <w:rPr>
          <w:rFonts w:ascii="Courier New" w:hAnsi="Courier New" w:cs="Courier New"/>
          <w:b/>
          <w:bCs/>
          <w:szCs w:val="24"/>
        </w:rPr>
        <w:t>(</w:t>
      </w:r>
      <w:proofErr w:type="gramEnd"/>
      <w:r w:rsidRPr="00203BAC">
        <w:rPr>
          <w:rFonts w:ascii="Courier New" w:hAnsi="Courier New" w:cs="Courier New"/>
          <w:b/>
          <w:bCs/>
          <w:szCs w:val="24"/>
        </w:rPr>
        <w:t>)</w:t>
      </w:r>
      <w:r>
        <w:rPr>
          <w:rFonts w:cstheme="minorHAnsi"/>
          <w:szCs w:val="24"/>
        </w:rPr>
        <w:t xml:space="preserve"> method calls i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Tester</w:t>
      </w:r>
      <w:proofErr w:type="spellEnd"/>
      <w:r>
        <w:rPr>
          <w:rFonts w:cstheme="minorHAnsi"/>
          <w:szCs w:val="24"/>
        </w:rPr>
        <w:t xml:space="preserve"> class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203BAC" w14:paraId="542F7766" w14:textId="77777777" w:rsidTr="00EF1C60">
        <w:trPr>
          <w:trHeight w:val="1070"/>
        </w:trPr>
        <w:tc>
          <w:tcPr>
            <w:tcW w:w="9267" w:type="dxa"/>
          </w:tcPr>
          <w:p w14:paraId="7694028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2732687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ain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[]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53DF3CB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3629AA0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776D7F93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EC415D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void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038711F5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a = new S("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6FC89B99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 b = new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Circle1", 5);</w:t>
            </w:r>
          </w:p>
          <w:p w14:paraId="7E06343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a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;</w:t>
            </w:r>
          </w:p>
          <w:p w14:paraId="4F0F0B82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b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;</w:t>
            </w:r>
          </w:p>
          <w:p w14:paraId="0F39641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68E92B4F" w14:textId="27C2062C" w:rsidR="00203BAC" w:rsidRPr="00A97AFF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0473C536" w14:textId="268984BA" w:rsidR="00203BAC" w:rsidRDefault="00203BAC" w:rsidP="00203BA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u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Tester</w:t>
      </w:r>
      <w:proofErr w:type="spellEnd"/>
      <w:r>
        <w:rPr>
          <w:rFonts w:cstheme="minorHAnsi"/>
          <w:szCs w:val="24"/>
        </w:rPr>
        <w:t xml:space="preserve"> program again and paste the output below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203BAC" w14:paraId="75F9D692" w14:textId="77777777" w:rsidTr="00EF1C60">
        <w:trPr>
          <w:trHeight w:val="1070"/>
        </w:trPr>
        <w:tc>
          <w:tcPr>
            <w:tcW w:w="9267" w:type="dxa"/>
          </w:tcPr>
          <w:p w14:paraId="686163CF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41C7D26" w14:textId="77777777" w:rsidR="000D6834" w:rsidRPr="000D6834" w:rsidRDefault="000D6834" w:rsidP="000D68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D6834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 am a shape.</w:t>
            </w:r>
          </w:p>
          <w:p w14:paraId="7B3EE911" w14:textId="63FA0859" w:rsidR="00203BAC" w:rsidRPr="000D6834" w:rsidRDefault="000D6834" w:rsidP="000D68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D6834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 am a circle.</w:t>
            </w:r>
          </w:p>
          <w:p w14:paraId="37802E75" w14:textId="77777777" w:rsidR="00203BAC" w:rsidRPr="000D6834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4B830CF4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D94CD4B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094C296" w14:textId="77777777" w:rsidR="00203BAC" w:rsidRPr="00A97AFF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6A89E54" w14:textId="042E0CDA" w:rsidR="00203BAC" w:rsidRDefault="00203BAC" w:rsidP="00203BA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Add the following </w:t>
      </w:r>
      <w:proofErr w:type="spellStart"/>
      <w:proofErr w:type="gramStart"/>
      <w:r w:rsidR="00E034D0">
        <w:rPr>
          <w:rFonts w:ascii="Courier New" w:hAnsi="Courier New" w:cs="Courier New"/>
          <w:b/>
          <w:bCs/>
          <w:szCs w:val="24"/>
        </w:rPr>
        <w:t>getName</w:t>
      </w:r>
      <w:proofErr w:type="spellEnd"/>
      <w:r w:rsidRPr="00203BAC">
        <w:rPr>
          <w:rFonts w:ascii="Courier New" w:hAnsi="Courier New" w:cs="Courier New"/>
          <w:b/>
          <w:bCs/>
          <w:szCs w:val="24"/>
        </w:rPr>
        <w:t>(</w:t>
      </w:r>
      <w:proofErr w:type="gramEnd"/>
      <w:r w:rsidRPr="00203BAC">
        <w:rPr>
          <w:rFonts w:ascii="Courier New" w:hAnsi="Courier New" w:cs="Courier New"/>
          <w:b/>
          <w:bCs/>
          <w:szCs w:val="24"/>
        </w:rPr>
        <w:t>)</w:t>
      </w:r>
      <w:r>
        <w:rPr>
          <w:rFonts w:cstheme="minorHAnsi"/>
          <w:szCs w:val="24"/>
        </w:rPr>
        <w:t xml:space="preserve"> method calls i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hapeTester</w:t>
      </w:r>
      <w:proofErr w:type="spellEnd"/>
      <w:r>
        <w:rPr>
          <w:rFonts w:cstheme="minorHAnsi"/>
          <w:szCs w:val="24"/>
        </w:rPr>
        <w:t xml:space="preserve"> class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203BAC" w14:paraId="2C3F74AE" w14:textId="77777777" w:rsidTr="00EF1C60">
        <w:trPr>
          <w:trHeight w:val="1070"/>
        </w:trPr>
        <w:tc>
          <w:tcPr>
            <w:tcW w:w="9267" w:type="dxa"/>
          </w:tcPr>
          <w:p w14:paraId="1F2130B4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57562C86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ain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[]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1FF7074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62DF9053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5B0B651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74F060F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void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0DA855F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a = new S("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0DF71A36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 b = new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Circle1", 5);</w:t>
            </w:r>
          </w:p>
          <w:p w14:paraId="5BB53A8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5293D7C9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0CCA2C70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a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);</w:t>
            </w:r>
          </w:p>
          <w:p w14:paraId="4317862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b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);</w:t>
            </w:r>
          </w:p>
          <w:p w14:paraId="78833CBE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CBA258E" w14:textId="5DBE4167" w:rsidR="00203BAC" w:rsidRPr="00A97AFF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1754D5C1" w14:textId="77777777" w:rsidR="00D2753E" w:rsidRDefault="00D2753E" w:rsidP="00D2753E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</w:rPr>
      </w:pPr>
    </w:p>
    <w:p w14:paraId="196C049D" w14:textId="29C57637" w:rsidR="00203BAC" w:rsidRDefault="00203BAC" w:rsidP="00203BA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u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Tester</w:t>
      </w:r>
      <w:proofErr w:type="spellEnd"/>
      <w:r>
        <w:rPr>
          <w:rFonts w:cstheme="minorHAnsi"/>
          <w:szCs w:val="24"/>
        </w:rPr>
        <w:t xml:space="preserve"> program again and paste the output below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203BAC" w14:paraId="3866753D" w14:textId="77777777" w:rsidTr="00EF1C60">
        <w:trPr>
          <w:trHeight w:val="1070"/>
        </w:trPr>
        <w:tc>
          <w:tcPr>
            <w:tcW w:w="9267" w:type="dxa"/>
          </w:tcPr>
          <w:p w14:paraId="5FF9C6DC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C4EDF3C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89D412B" w14:textId="77777777" w:rsidR="00065F78" w:rsidRPr="00065F78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065F7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 am a shape.</w:t>
            </w:r>
          </w:p>
          <w:p w14:paraId="03D9DAAD" w14:textId="77777777" w:rsidR="00065F78" w:rsidRPr="00065F78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065F7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 am a circle.</w:t>
            </w:r>
          </w:p>
          <w:p w14:paraId="57A6E055" w14:textId="77777777" w:rsidR="00065F78" w:rsidRPr="00065F78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proofErr w:type="spellStart"/>
            <w:r w:rsidRPr="00065F7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</w:p>
          <w:p w14:paraId="48D6B732" w14:textId="37F913A4" w:rsidR="00203BAC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065F7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ircle1</w:t>
            </w:r>
          </w:p>
          <w:p w14:paraId="703ECE0E" w14:textId="796C087C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08E87AA" w14:textId="36F76019" w:rsidR="00E034D0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B2E62AB" w14:textId="77777777" w:rsidR="00E034D0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473E792" w14:textId="77777777" w:rsidR="00203BAC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D87A8E0" w14:textId="77777777" w:rsidR="00203BAC" w:rsidRPr="00A97AFF" w:rsidRDefault="00203BAC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6B1865B" w14:textId="0A173FEF" w:rsidR="00E034D0" w:rsidRDefault="00E034D0" w:rsidP="00E034D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Add the following </w:t>
      </w:r>
      <w:proofErr w:type="spellStart"/>
      <w:proofErr w:type="gramStart"/>
      <w:r>
        <w:rPr>
          <w:rFonts w:ascii="Courier New" w:hAnsi="Courier New" w:cs="Courier New"/>
          <w:b/>
          <w:bCs/>
          <w:szCs w:val="24"/>
        </w:rPr>
        <w:t>getRadius</w:t>
      </w:r>
      <w:proofErr w:type="spellEnd"/>
      <w:r w:rsidRPr="00203BAC">
        <w:rPr>
          <w:rFonts w:ascii="Courier New" w:hAnsi="Courier New" w:cs="Courier New"/>
          <w:b/>
          <w:bCs/>
          <w:szCs w:val="24"/>
        </w:rPr>
        <w:t>(</w:t>
      </w:r>
      <w:proofErr w:type="gramEnd"/>
      <w:r w:rsidRPr="00203BAC">
        <w:rPr>
          <w:rFonts w:ascii="Courier New" w:hAnsi="Courier New" w:cs="Courier New"/>
          <w:b/>
          <w:bCs/>
          <w:szCs w:val="24"/>
        </w:rPr>
        <w:t>)</w:t>
      </w:r>
      <w:r>
        <w:rPr>
          <w:rFonts w:cstheme="minorHAnsi"/>
          <w:szCs w:val="24"/>
        </w:rPr>
        <w:t xml:space="preserve"> method call i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hapeTester</w:t>
      </w:r>
      <w:proofErr w:type="spellEnd"/>
      <w:r>
        <w:rPr>
          <w:rFonts w:cstheme="minorHAnsi"/>
          <w:szCs w:val="24"/>
        </w:rPr>
        <w:t xml:space="preserve"> class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E034D0" w14:paraId="00D3B7DC" w14:textId="77777777" w:rsidTr="00EF1C60">
        <w:trPr>
          <w:trHeight w:val="1070"/>
        </w:trPr>
        <w:tc>
          <w:tcPr>
            <w:tcW w:w="9267" w:type="dxa"/>
          </w:tcPr>
          <w:p w14:paraId="380FEA5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559E51D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ain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[]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35B77CF4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5B41652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76D31C3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BEED5B5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void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34894550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a = new S("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1134EF9F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 b = new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Circle1", 5);</w:t>
            </w:r>
          </w:p>
          <w:p w14:paraId="36D96D45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4E41C6FC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4C7B7FFF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);</w:t>
            </w:r>
          </w:p>
          <w:p w14:paraId="38EA3A4C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);</w:t>
            </w:r>
          </w:p>
          <w:p w14:paraId="0CCB353A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b.getRadius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);</w:t>
            </w:r>
          </w:p>
          <w:p w14:paraId="6AC5ADB6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5F6D57F2" w14:textId="3CA60F6F" w:rsidR="00E034D0" w:rsidRPr="00A97AFF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55411756" w14:textId="59EDD94E" w:rsidR="00E034D0" w:rsidRDefault="00E034D0" w:rsidP="00E034D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u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Tester</w:t>
      </w:r>
      <w:proofErr w:type="spellEnd"/>
      <w:r>
        <w:rPr>
          <w:rFonts w:cstheme="minorHAnsi"/>
          <w:szCs w:val="24"/>
        </w:rPr>
        <w:t xml:space="preserve"> program again and paste the output below. The program should produce errors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E034D0" w14:paraId="51F104EA" w14:textId="77777777" w:rsidTr="00EF1C60">
        <w:trPr>
          <w:trHeight w:val="1070"/>
        </w:trPr>
        <w:tc>
          <w:tcPr>
            <w:tcW w:w="9267" w:type="dxa"/>
          </w:tcPr>
          <w:p w14:paraId="4831D674" w14:textId="77777777" w:rsidR="00065F78" w:rsidRPr="00012C36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java: cannot find symbol</w:t>
            </w:r>
          </w:p>
          <w:p w14:paraId="3AFCEA78" w14:textId="77777777" w:rsidR="00065F78" w:rsidRPr="00012C36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  symbol:   method </w:t>
            </w:r>
            <w:proofErr w:type="spellStart"/>
            <w:proofErr w:type="gramStart"/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getRadius</w:t>
            </w:r>
            <w:proofErr w:type="spellEnd"/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(</w:t>
            </w:r>
            <w:proofErr w:type="gramEnd"/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)</w:t>
            </w:r>
          </w:p>
          <w:p w14:paraId="6E25E866" w14:textId="13BBDEA1" w:rsidR="00E034D0" w:rsidRPr="00012C36" w:rsidRDefault="00065F78" w:rsidP="00065F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  location: variable b of type S</w:t>
            </w:r>
          </w:p>
          <w:p w14:paraId="4284D043" w14:textId="77777777" w:rsidR="00E034D0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C36809D" w14:textId="77777777" w:rsidR="00E034D0" w:rsidRPr="00A97AFF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8C6AE57" w14:textId="6A3B9B12" w:rsidR="00E034D0" w:rsidRDefault="008C6A40" w:rsidP="00E034D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Downcast </w:t>
      </w:r>
      <w:r w:rsidRPr="008C6A40">
        <w:rPr>
          <w:rFonts w:ascii="Courier New" w:hAnsi="Courier New" w:cs="Courier New"/>
          <w:b/>
          <w:bCs/>
          <w:szCs w:val="24"/>
        </w:rPr>
        <w:t>b</w:t>
      </w:r>
      <w:r w:rsidR="00E034D0">
        <w:rPr>
          <w:rFonts w:cstheme="minorHAnsi"/>
          <w:szCs w:val="24"/>
        </w:rPr>
        <w:t xml:space="preserve"> to </w:t>
      </w:r>
      <w:r w:rsidR="00E034D0" w:rsidRPr="00E034D0">
        <w:rPr>
          <w:rFonts w:ascii="Courier New" w:hAnsi="Courier New" w:cs="Courier New"/>
          <w:b/>
          <w:bCs/>
          <w:szCs w:val="24"/>
        </w:rPr>
        <w:t>C</w:t>
      </w:r>
      <w:r w:rsidR="00E034D0">
        <w:rPr>
          <w:rFonts w:cstheme="minorHAnsi"/>
          <w:szCs w:val="24"/>
        </w:rPr>
        <w:t xml:space="preserve"> </w:t>
      </w:r>
      <w:r w:rsidR="008D4D96">
        <w:rPr>
          <w:rFonts w:cstheme="minorHAnsi"/>
          <w:szCs w:val="24"/>
        </w:rPr>
        <w:t xml:space="preserve">type </w:t>
      </w:r>
      <w:r w:rsidR="00E034D0">
        <w:rPr>
          <w:rFonts w:cstheme="minorHAnsi"/>
          <w:szCs w:val="24"/>
        </w:rPr>
        <w:t xml:space="preserve">and call </w:t>
      </w:r>
      <w:proofErr w:type="spellStart"/>
      <w:proofErr w:type="gramStart"/>
      <w:r w:rsidR="00E034D0">
        <w:rPr>
          <w:rFonts w:ascii="Courier New" w:hAnsi="Courier New" w:cs="Courier New"/>
          <w:b/>
          <w:bCs/>
          <w:szCs w:val="24"/>
        </w:rPr>
        <w:t>getRadius</w:t>
      </w:r>
      <w:proofErr w:type="spellEnd"/>
      <w:r w:rsidR="00E034D0" w:rsidRPr="00203BAC">
        <w:rPr>
          <w:rFonts w:ascii="Courier New" w:hAnsi="Courier New" w:cs="Courier New"/>
          <w:b/>
          <w:bCs/>
          <w:szCs w:val="24"/>
        </w:rPr>
        <w:t>(</w:t>
      </w:r>
      <w:proofErr w:type="gramEnd"/>
      <w:r w:rsidR="00E034D0" w:rsidRPr="00203BAC">
        <w:rPr>
          <w:rFonts w:ascii="Courier New" w:hAnsi="Courier New" w:cs="Courier New"/>
          <w:b/>
          <w:bCs/>
          <w:szCs w:val="24"/>
        </w:rPr>
        <w:t>)</w:t>
      </w:r>
      <w:r w:rsidR="00E034D0">
        <w:rPr>
          <w:rFonts w:cstheme="minorHAnsi"/>
          <w:szCs w:val="24"/>
        </w:rPr>
        <w:t xml:space="preserve"> method again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E034D0" w14:paraId="0A352679" w14:textId="77777777" w:rsidTr="00EF1C60">
        <w:trPr>
          <w:trHeight w:val="1070"/>
        </w:trPr>
        <w:tc>
          <w:tcPr>
            <w:tcW w:w="9267" w:type="dxa"/>
          </w:tcPr>
          <w:p w14:paraId="6C1E1F00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5A983E7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ain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[]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1DA1DBB6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ester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6576A597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3BB6ED8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89817E8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rivate void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 {</w:t>
            </w:r>
          </w:p>
          <w:p w14:paraId="1DD9E50B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a = new S("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hapeA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4B348E98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 b = new 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(</w:t>
            </w:r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Circle1", 5);</w:t>
            </w:r>
          </w:p>
          <w:p w14:paraId="3A4F2E84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0AB85ADE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doSomething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5D82B31D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lastRenderedPageBreak/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);</w:t>
            </w:r>
          </w:p>
          <w:p w14:paraId="7A1E4FC6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getName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);</w:t>
            </w:r>
          </w:p>
          <w:p w14:paraId="77E762E0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System.out.println</w:t>
            </w:r>
            <w:proofErr w:type="spell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((C) b</w:t>
            </w:r>
            <w:proofErr w:type="gram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).</w:t>
            </w:r>
            <w:proofErr w:type="spellStart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getRadius</w:t>
            </w:r>
            <w:proofErr w:type="spellEnd"/>
            <w:proofErr w:type="gramEnd"/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highlight w:val="yellow"/>
                <w:lang w:val="en-HK"/>
              </w:rPr>
              <w:t>());</w:t>
            </w:r>
          </w:p>
          <w:p w14:paraId="02C926A3" w14:textId="77777777" w:rsidR="00D2753E" w:rsidRPr="00D2753E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53D42B7" w14:textId="79DBE70B" w:rsidR="00E034D0" w:rsidRPr="00A97AFF" w:rsidRDefault="00D2753E" w:rsidP="00D275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2753E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3411A814" w14:textId="4D349407" w:rsidR="00E034D0" w:rsidRDefault="00E034D0" w:rsidP="00E034D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 xml:space="preserve">Run the </w:t>
      </w:r>
      <w:proofErr w:type="spellStart"/>
      <w:r w:rsidRPr="00203BAC">
        <w:rPr>
          <w:rFonts w:ascii="Courier New" w:hAnsi="Courier New" w:cs="Courier New"/>
          <w:b/>
          <w:bCs/>
          <w:szCs w:val="24"/>
        </w:rPr>
        <w:t>STester</w:t>
      </w:r>
      <w:proofErr w:type="spellEnd"/>
      <w:r>
        <w:rPr>
          <w:rFonts w:cstheme="minorHAnsi"/>
          <w:szCs w:val="24"/>
        </w:rPr>
        <w:t xml:space="preserve"> program again and paste the output below. 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E034D0" w14:paraId="3D1DB7BF" w14:textId="77777777" w:rsidTr="00EF1C60">
        <w:trPr>
          <w:trHeight w:val="1070"/>
        </w:trPr>
        <w:tc>
          <w:tcPr>
            <w:tcW w:w="9267" w:type="dxa"/>
          </w:tcPr>
          <w:p w14:paraId="2469E2FB" w14:textId="77777777" w:rsidR="00E034D0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99EB902" w14:textId="77777777" w:rsidR="00012C36" w:rsidRPr="00012C36" w:rsidRDefault="00012C36" w:rsidP="00012C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 am a shape.</w:t>
            </w:r>
          </w:p>
          <w:p w14:paraId="592C77F6" w14:textId="77777777" w:rsidR="00012C36" w:rsidRPr="00012C36" w:rsidRDefault="00012C36" w:rsidP="00012C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 am a circle.</w:t>
            </w:r>
          </w:p>
          <w:p w14:paraId="1A030A7C" w14:textId="77777777" w:rsidR="00012C36" w:rsidRPr="00012C36" w:rsidRDefault="00012C36" w:rsidP="00012C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spellStart"/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ShapeA</w:t>
            </w:r>
            <w:proofErr w:type="spellEnd"/>
          </w:p>
          <w:p w14:paraId="01B60307" w14:textId="77777777" w:rsidR="00012C36" w:rsidRPr="00012C36" w:rsidRDefault="00012C36" w:rsidP="00012C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Circle1</w:t>
            </w:r>
          </w:p>
          <w:p w14:paraId="572C9157" w14:textId="3E9EDE10" w:rsidR="00E034D0" w:rsidRPr="00012C36" w:rsidRDefault="00012C36" w:rsidP="00012C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012C36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5.0</w:t>
            </w:r>
          </w:p>
          <w:p w14:paraId="63D08E32" w14:textId="77777777" w:rsidR="00E034D0" w:rsidRPr="00012C36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52EBFAF7" w14:textId="77777777" w:rsidR="00E034D0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207B7A9" w14:textId="77777777" w:rsidR="00E034D0" w:rsidRPr="00A97AFF" w:rsidRDefault="00E034D0" w:rsidP="00EF1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A4597F7" w14:textId="668D5612" w:rsidR="002256E1" w:rsidRDefault="002256E1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22A8ED9B" w14:textId="10835AF8" w:rsidR="002256E1" w:rsidRDefault="002256E1" w:rsidP="002256E1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Understanding Access Modifier </w:t>
      </w:r>
    </w:p>
    <w:p w14:paraId="45B02B33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t>Create an IntelliJ project.</w:t>
      </w:r>
    </w:p>
    <w:p w14:paraId="12761FD8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t xml:space="preserve">Create a package called p1. </w:t>
      </w:r>
    </w:p>
    <w:p w14:paraId="58B04C8D" w14:textId="61835C17" w:rsidR="002256E1" w:rsidRDefault="002256E1" w:rsidP="002256E1">
      <w:pPr>
        <w:pStyle w:val="ListParagraph"/>
        <w:ind w:left="360"/>
      </w:pPr>
      <w:r>
        <w:t xml:space="preserve">Right click the </w:t>
      </w:r>
      <w:proofErr w:type="spellStart"/>
      <w:r>
        <w:t>src</w:t>
      </w:r>
      <w:proofErr w:type="spellEnd"/>
      <w:r>
        <w:t xml:space="preserve"> folder </w:t>
      </w:r>
      <w:r>
        <w:sym w:font="Wingdings" w:char="F0E0"/>
      </w:r>
      <w:r>
        <w:t xml:space="preserve"> New </w:t>
      </w:r>
      <w:r>
        <w:sym w:font="Wingdings" w:char="F0E0"/>
      </w:r>
      <w:r>
        <w:t xml:space="preserve"> Package and then input p1 and click OK.</w:t>
      </w:r>
    </w:p>
    <w:p w14:paraId="0770C696" w14:textId="77777777" w:rsidR="002256E1" w:rsidRDefault="002256E1" w:rsidP="002256E1">
      <w:pPr>
        <w:pStyle w:val="ListParagraph"/>
        <w:ind w:left="360"/>
      </w:pPr>
    </w:p>
    <w:p w14:paraId="7E75A811" w14:textId="77777777" w:rsidR="002256E1" w:rsidRDefault="002256E1" w:rsidP="002256E1">
      <w:pPr>
        <w:pStyle w:val="ListParagraph"/>
        <w:ind w:left="360"/>
      </w:pPr>
      <w:r>
        <w:rPr>
          <w:noProof/>
        </w:rPr>
        <w:drawing>
          <wp:inline distT="0" distB="0" distL="0" distR="0" wp14:anchorId="1ECA4FB2" wp14:editId="506C303C">
            <wp:extent cx="5781675" cy="1657298"/>
            <wp:effectExtent l="0" t="0" r="0" b="63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t="8627" r="44444" b="63048"/>
                    <a:stretch/>
                  </pic:blipFill>
                  <pic:spPr bwMode="auto">
                    <a:xfrm>
                      <a:off x="0" y="0"/>
                      <a:ext cx="5785770" cy="1658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D9522" w14:textId="77777777" w:rsidR="002256E1" w:rsidRDefault="002256E1" w:rsidP="002256E1">
      <w:pPr>
        <w:pStyle w:val="ListParagraph"/>
        <w:ind w:left="360"/>
        <w:jc w:val="center"/>
      </w:pPr>
      <w:r>
        <w:br/>
      </w:r>
      <w:r>
        <w:rPr>
          <w:noProof/>
        </w:rPr>
        <w:drawing>
          <wp:inline distT="0" distB="0" distL="0" distR="0" wp14:anchorId="4B0D3AC6" wp14:editId="5594ABA0">
            <wp:extent cx="3133725" cy="967199"/>
            <wp:effectExtent l="0" t="0" r="0" b="444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8919" cy="9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EDDB1" w14:textId="77777777" w:rsidR="002256E1" w:rsidRDefault="002256E1" w:rsidP="002256E1">
      <w:pPr>
        <w:pStyle w:val="ListParagraph"/>
        <w:ind w:left="360"/>
      </w:pPr>
    </w:p>
    <w:p w14:paraId="5B5BACD0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88EFF8" wp14:editId="776AC493">
                <wp:simplePos x="0" y="0"/>
                <wp:positionH relativeFrom="margin">
                  <wp:align>center</wp:align>
                </wp:positionH>
                <wp:positionV relativeFrom="paragraph">
                  <wp:posOffset>408305</wp:posOffset>
                </wp:positionV>
                <wp:extent cx="5867400" cy="2545715"/>
                <wp:effectExtent l="0" t="0" r="19050" b="26035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2545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71615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F184B">
                              <w:rPr>
                                <w:rFonts w:ascii="Courier New" w:hAnsi="Courier New" w:cs="Courier New"/>
                                <w:b/>
                              </w:rPr>
                              <w:t>package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6F184B">
                              <w:rPr>
                                <w:rFonts w:ascii="Courier New" w:hAnsi="Courier New" w:cs="Courier New"/>
                              </w:rPr>
                              <w:t>p1;</w:t>
                            </w:r>
                            <w:proofErr w:type="gramEnd"/>
                          </w:p>
                          <w:p w14:paraId="3CD6FED1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  <w:b/>
                              </w:rPr>
                              <w:t>public class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Alpha { </w:t>
                            </w:r>
                          </w:p>
                          <w:p w14:paraId="1EFA73F1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int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pub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093E9A21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rotected int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prot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41AB9298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int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pack;</w:t>
                            </w:r>
                            <w:proofErr w:type="gramEnd"/>
                          </w:p>
                          <w:p w14:paraId="6E23AA4E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rivate int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pri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</w:p>
                          <w:p w14:paraId="6949716A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4190CBBF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void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methodA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 {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</w:p>
                          <w:p w14:paraId="6AE528DD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ub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745D9540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ot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4533B8E7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ack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</w:p>
                          <w:p w14:paraId="6C494B1C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i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52D35F2A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11F6C0FA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8EFF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32.15pt;width:462pt;height:200.45pt;z-index:251742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">
                <v:textbox>
                  <w:txbxContent>
                    <w:p w14:paraId="5AB71615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6F184B">
                        <w:rPr>
                          <w:rFonts w:ascii="Courier New" w:hAnsi="Courier New" w:cs="Courier New"/>
                          <w:b/>
                        </w:rPr>
                        <w:t>package</w:t>
                      </w:r>
                      <w:r w:rsidRPr="006F184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6F184B">
                        <w:rPr>
                          <w:rFonts w:ascii="Courier New" w:hAnsi="Courier New" w:cs="Courier New"/>
                        </w:rPr>
                        <w:t>p1;</w:t>
                      </w:r>
                      <w:proofErr w:type="gramEnd"/>
                    </w:p>
                    <w:p w14:paraId="3CD6FED1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  <w:b/>
                        </w:rPr>
                        <w:t>public class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Alpha { </w:t>
                      </w:r>
                    </w:p>
                    <w:p w14:paraId="1EFA73F1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int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pub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093E9A21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rotected int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prot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41AB9298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int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pack;</w:t>
                      </w:r>
                      <w:proofErr w:type="gramEnd"/>
                    </w:p>
                    <w:p w14:paraId="6E23AA4E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rivate int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pri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6949716A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14:paraId="4190CBBF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void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methodA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 {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</w:p>
                    <w:p w14:paraId="6AE528DD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ub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745D9540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ot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4533B8E7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ack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</w:p>
                    <w:p w14:paraId="6C494B1C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i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52D35F2A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11F6C0FA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Right click the package p1 and create a class called Alpha with the following content.</w:t>
      </w:r>
    </w:p>
    <w:p w14:paraId="67018C6A" w14:textId="77777777" w:rsidR="002256E1" w:rsidRDefault="002256E1" w:rsidP="002256E1">
      <w:pPr>
        <w:ind w:left="360"/>
      </w:pPr>
      <w:r>
        <w:t xml:space="preserve">The </w:t>
      </w:r>
      <w:proofErr w:type="spellStart"/>
      <w:proofErr w:type="gramStart"/>
      <w:r>
        <w:t>methodA</w:t>
      </w:r>
      <w:proofErr w:type="spellEnd"/>
      <w:r>
        <w:t>(</w:t>
      </w:r>
      <w:proofErr w:type="gramEnd"/>
      <w:r>
        <w:t>)</w:t>
      </w:r>
      <w:r w:rsidRPr="00EB3B9F">
        <w:t xml:space="preserve"> </w:t>
      </w:r>
      <w:r>
        <w:t>t</w:t>
      </w:r>
      <w:r w:rsidRPr="00EB3B9F">
        <w:t>r</w:t>
      </w:r>
      <w:r>
        <w:t>ies</w:t>
      </w:r>
      <w:r w:rsidRPr="00EB3B9F">
        <w:t xml:space="preserve"> to print</w:t>
      </w:r>
      <w:r>
        <w:t xml:space="preserve"> </w:t>
      </w:r>
      <w:r w:rsidRPr="00EB3B9F">
        <w:t>each instance variable. There is no error in the program because the method is in the class Alpha, so it has access to all members of its own class.</w:t>
      </w:r>
    </w:p>
    <w:p w14:paraId="4174AB14" w14:textId="77777777" w:rsidR="002256E1" w:rsidRDefault="002256E1" w:rsidP="002256E1">
      <w:pPr>
        <w:ind w:left="360"/>
      </w:pPr>
    </w:p>
    <w:tbl>
      <w:tblPr>
        <w:tblStyle w:val="GridTable6Colorful-Accent5"/>
        <w:tblW w:w="0" w:type="auto"/>
        <w:tblInd w:w="355" w:type="dxa"/>
        <w:tblLook w:val="04A0" w:firstRow="1" w:lastRow="0" w:firstColumn="1" w:lastColumn="0" w:noHBand="0" w:noVBand="1"/>
      </w:tblPr>
      <w:tblGrid>
        <w:gridCol w:w="2965"/>
        <w:gridCol w:w="1603"/>
        <w:gridCol w:w="1603"/>
        <w:gridCol w:w="1603"/>
        <w:gridCol w:w="1603"/>
      </w:tblGrid>
      <w:tr w:rsidR="002256E1" w14:paraId="107EDF8F" w14:textId="77777777" w:rsidTr="00964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3D3FFAC" w14:textId="77777777" w:rsidR="002256E1" w:rsidRDefault="002256E1" w:rsidP="00964B7F">
            <w:r>
              <w:t>Access Modifier</w:t>
            </w:r>
          </w:p>
        </w:tc>
        <w:tc>
          <w:tcPr>
            <w:tcW w:w="1603" w:type="dxa"/>
          </w:tcPr>
          <w:p w14:paraId="6704486B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blic</w:t>
            </w:r>
          </w:p>
        </w:tc>
        <w:tc>
          <w:tcPr>
            <w:tcW w:w="1603" w:type="dxa"/>
          </w:tcPr>
          <w:p w14:paraId="2A5B1008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ected</w:t>
            </w:r>
          </w:p>
        </w:tc>
        <w:tc>
          <w:tcPr>
            <w:tcW w:w="1603" w:type="dxa"/>
          </w:tcPr>
          <w:p w14:paraId="0282D09C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modifier</w:t>
            </w:r>
          </w:p>
        </w:tc>
        <w:tc>
          <w:tcPr>
            <w:tcW w:w="1603" w:type="dxa"/>
          </w:tcPr>
          <w:p w14:paraId="6F89B202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vate</w:t>
            </w:r>
          </w:p>
        </w:tc>
      </w:tr>
      <w:tr w:rsidR="002256E1" w14:paraId="33D89193" w14:textId="77777777" w:rsidTr="00964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E53197C" w14:textId="77777777" w:rsidR="002256E1" w:rsidRDefault="002256E1" w:rsidP="00964B7F">
            <w:r>
              <w:t>Can access in Alpha?</w:t>
            </w:r>
          </w:p>
        </w:tc>
        <w:tc>
          <w:tcPr>
            <w:tcW w:w="1603" w:type="dxa"/>
          </w:tcPr>
          <w:p w14:paraId="05058E28" w14:textId="77777777" w:rsidR="002256E1" w:rsidRDefault="002256E1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412B3B6B" w14:textId="77777777" w:rsidR="002256E1" w:rsidRDefault="002256E1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32935C20" w14:textId="77777777" w:rsidR="002256E1" w:rsidRDefault="002256E1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5A4212D0" w14:textId="77777777" w:rsidR="002256E1" w:rsidRDefault="002256E1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</w:tr>
    </w:tbl>
    <w:p w14:paraId="16559058" w14:textId="77777777" w:rsidR="002256E1" w:rsidRDefault="002256E1" w:rsidP="002256E1"/>
    <w:p w14:paraId="6EFA967D" w14:textId="0C7F0F02" w:rsidR="002256E1" w:rsidRDefault="002256E1" w:rsidP="002256E1">
      <w:pPr>
        <w:pStyle w:val="ListParagraph"/>
        <w:numPr>
          <w:ilvl w:val="0"/>
          <w:numId w:val="24"/>
        </w:numPr>
      </w:pPr>
      <w:r>
        <w:t>Create another class called Beta in package p1.</w:t>
      </w:r>
    </w:p>
    <w:p w14:paraId="1E6C3891" w14:textId="77777777" w:rsidR="002256E1" w:rsidRDefault="002256E1" w:rsidP="002256E1">
      <w:pPr>
        <w:ind w:left="360" w:firstLine="45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604202E" wp14:editId="77536A63">
                <wp:simplePos x="0" y="0"/>
                <wp:positionH relativeFrom="column">
                  <wp:posOffset>257175</wp:posOffset>
                </wp:positionH>
                <wp:positionV relativeFrom="paragraph">
                  <wp:posOffset>66040</wp:posOffset>
                </wp:positionV>
                <wp:extent cx="5857875" cy="2386965"/>
                <wp:effectExtent l="0" t="0" r="28575" b="2095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2386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15133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F184B">
                              <w:rPr>
                                <w:rFonts w:ascii="Courier New" w:hAnsi="Courier New" w:cs="Courier New"/>
                                <w:b/>
                              </w:rPr>
                              <w:t>package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6F184B">
                              <w:rPr>
                                <w:rFonts w:ascii="Courier New" w:hAnsi="Courier New" w:cs="Courier New"/>
                              </w:rPr>
                              <w:t>p1;</w:t>
                            </w:r>
                            <w:proofErr w:type="gramEnd"/>
                          </w:p>
                          <w:p w14:paraId="62E50F68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  <w:b/>
                              </w:rPr>
                              <w:t>public class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Beta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{ </w:t>
                            </w:r>
                          </w:p>
                          <w:p w14:paraId="088CE89E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void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methodB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 { </w:t>
                            </w:r>
                          </w:p>
                          <w:p w14:paraId="20C4B517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Alpha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= </w:t>
                            </w:r>
                            <w:r w:rsidRPr="002A3BF4">
                              <w:rPr>
                                <w:rFonts w:ascii="Courier New" w:hAnsi="Courier New" w:cs="Courier New"/>
                                <w:b/>
                              </w:rPr>
                              <w:t>new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</w:p>
                          <w:p w14:paraId="3563F5F8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alphaObj.pub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56DFF0ED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rot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682A9906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ack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453D6EB8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ri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</w:p>
                          <w:p w14:paraId="60CD6621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42D3DF4C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04202E" id="Text Box 10" o:spid="_x0000_s1027" type="#_x0000_t202" style="position:absolute;left:0;text-align:left;margin-left:20.25pt;margin-top:5.2pt;width:461.25pt;height:187.95pt;z-index:2517432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">
                <v:textbox style="mso-fit-shape-to-text:t">
                  <w:txbxContent>
                    <w:p w14:paraId="75915133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6F184B">
                        <w:rPr>
                          <w:rFonts w:ascii="Courier New" w:hAnsi="Courier New" w:cs="Courier New"/>
                          <w:b/>
                        </w:rPr>
                        <w:t>package</w:t>
                      </w:r>
                      <w:r w:rsidRPr="006F184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6F184B">
                        <w:rPr>
                          <w:rFonts w:ascii="Courier New" w:hAnsi="Courier New" w:cs="Courier New"/>
                        </w:rPr>
                        <w:t>p1;</w:t>
                      </w:r>
                      <w:proofErr w:type="gramEnd"/>
                    </w:p>
                    <w:p w14:paraId="62E50F68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  <w:b/>
                        </w:rPr>
                        <w:t>public class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Beta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{ </w:t>
                      </w:r>
                    </w:p>
                    <w:p w14:paraId="088CE89E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void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methodB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 { </w:t>
                      </w:r>
                    </w:p>
                    <w:p w14:paraId="20C4B517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Alpha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 xml:space="preserve"> = </w:t>
                      </w:r>
                      <w:r w:rsidRPr="002A3BF4">
                        <w:rPr>
                          <w:rFonts w:ascii="Courier New" w:hAnsi="Courier New" w:cs="Courier New"/>
                          <w:b/>
                        </w:rPr>
                        <w:t>new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Alpha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;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</w:p>
                    <w:p w14:paraId="3563F5F8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alphaObj.pub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56DFF0ED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rot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682A9906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ack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453D6EB8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ri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</w:p>
                    <w:p w14:paraId="60CD6621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42D3DF4C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Class Alpha and Beta are inside the same package. Fill in the following table with ‘Y’ for yes and ‘N’ for no.</w:t>
      </w:r>
    </w:p>
    <w:p w14:paraId="38C2CF98" w14:textId="77777777" w:rsidR="002256E1" w:rsidRDefault="002256E1" w:rsidP="002256E1">
      <w:pPr>
        <w:ind w:left="360" w:firstLine="45"/>
      </w:pPr>
    </w:p>
    <w:tbl>
      <w:tblPr>
        <w:tblStyle w:val="GridTable6Colorful-Accent5"/>
        <w:tblW w:w="0" w:type="auto"/>
        <w:tblInd w:w="355" w:type="dxa"/>
        <w:tblLook w:val="04A0" w:firstRow="1" w:lastRow="0" w:firstColumn="1" w:lastColumn="0" w:noHBand="0" w:noVBand="1"/>
      </w:tblPr>
      <w:tblGrid>
        <w:gridCol w:w="2965"/>
        <w:gridCol w:w="1603"/>
        <w:gridCol w:w="1603"/>
        <w:gridCol w:w="1603"/>
        <w:gridCol w:w="1603"/>
      </w:tblGrid>
      <w:tr w:rsidR="002256E1" w14:paraId="1251A585" w14:textId="77777777" w:rsidTr="00964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4A2C78C" w14:textId="77777777" w:rsidR="002256E1" w:rsidRDefault="002256E1" w:rsidP="00964B7F">
            <w:r>
              <w:t>Access Modifier</w:t>
            </w:r>
          </w:p>
        </w:tc>
        <w:tc>
          <w:tcPr>
            <w:tcW w:w="1603" w:type="dxa"/>
          </w:tcPr>
          <w:p w14:paraId="13CE0AB9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blic</w:t>
            </w:r>
          </w:p>
        </w:tc>
        <w:tc>
          <w:tcPr>
            <w:tcW w:w="1603" w:type="dxa"/>
          </w:tcPr>
          <w:p w14:paraId="627E0BE9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ected</w:t>
            </w:r>
          </w:p>
        </w:tc>
        <w:tc>
          <w:tcPr>
            <w:tcW w:w="1603" w:type="dxa"/>
          </w:tcPr>
          <w:p w14:paraId="189BC609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modifier</w:t>
            </w:r>
          </w:p>
        </w:tc>
        <w:tc>
          <w:tcPr>
            <w:tcW w:w="1603" w:type="dxa"/>
          </w:tcPr>
          <w:p w14:paraId="2B08F953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vate</w:t>
            </w:r>
          </w:p>
        </w:tc>
      </w:tr>
      <w:tr w:rsidR="002256E1" w14:paraId="0B63E601" w14:textId="77777777" w:rsidTr="00964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14793EA" w14:textId="77777777" w:rsidR="002256E1" w:rsidRDefault="002256E1" w:rsidP="00964B7F">
            <w:r>
              <w:t>Can access in Beta?</w:t>
            </w:r>
          </w:p>
        </w:tc>
        <w:tc>
          <w:tcPr>
            <w:tcW w:w="1603" w:type="dxa"/>
          </w:tcPr>
          <w:p w14:paraId="1202657B" w14:textId="592F042B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00FBE1A0" w14:textId="7BBFBD82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5A0B649B" w14:textId="05D626E8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021F71F8" w14:textId="039F3D5E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</w:tbl>
    <w:p w14:paraId="127B5C9B" w14:textId="77777777" w:rsidR="002256E1" w:rsidRDefault="002256E1" w:rsidP="002256E1"/>
    <w:p w14:paraId="219C5F2C" w14:textId="77777777" w:rsidR="002256E1" w:rsidRDefault="002256E1" w:rsidP="002256E1"/>
    <w:p w14:paraId="06FBE069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t>Create another class called Gamma in package p1.</w:t>
      </w:r>
    </w:p>
    <w:p w14:paraId="07DCC792" w14:textId="77777777" w:rsidR="002256E1" w:rsidRDefault="002256E1" w:rsidP="002256E1">
      <w:pPr>
        <w:ind w:left="360" w:firstLine="45"/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6254476" wp14:editId="6EC03D4E">
                <wp:simplePos x="0" y="0"/>
                <wp:positionH relativeFrom="column">
                  <wp:posOffset>257175</wp:posOffset>
                </wp:positionH>
                <wp:positionV relativeFrom="paragraph">
                  <wp:posOffset>93345</wp:posOffset>
                </wp:positionV>
                <wp:extent cx="5829300" cy="2158365"/>
                <wp:effectExtent l="0" t="0" r="19050" b="2222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2158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C4A58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F184B">
                              <w:rPr>
                                <w:rFonts w:ascii="Courier New" w:hAnsi="Courier New" w:cs="Courier New"/>
                                <w:b/>
                              </w:rPr>
                              <w:t>package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p1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</w:p>
                          <w:p w14:paraId="10FCFB8C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  <w:b/>
                              </w:rPr>
                              <w:t>public class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Gamma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extends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Alpha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544ADAB6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void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methodG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 { </w:t>
                            </w:r>
                          </w:p>
                          <w:p w14:paraId="56B56270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ub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078E593A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ot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7B01C72E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ack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</w:p>
                          <w:p w14:paraId="0E4329FF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i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41AEDFE6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6CD0403C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254476" id="Text Box 3" o:spid="_x0000_s1028" type="#_x0000_t202" style="position:absolute;left:0;text-align:left;margin-left:20.25pt;margin-top:7.35pt;width:459pt;height:169.95pt;z-index:2517442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">
                <v:textbox style="mso-fit-shape-to-text:t">
                  <w:txbxContent>
                    <w:p w14:paraId="513C4A58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6F184B">
                        <w:rPr>
                          <w:rFonts w:ascii="Courier New" w:hAnsi="Courier New" w:cs="Courier New"/>
                          <w:b/>
                        </w:rPr>
                        <w:t>package</w:t>
                      </w:r>
                      <w:r w:rsidRPr="006F184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p1</w:t>
                      </w:r>
                      <w:r w:rsidRPr="006F184B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10FCFB8C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  <w:b/>
                        </w:rPr>
                        <w:t>public class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Gamma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extends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Alpha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544ADAB6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void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methodG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 { </w:t>
                      </w:r>
                    </w:p>
                    <w:p w14:paraId="56B56270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ub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078E593A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ot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7B01C72E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ack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</w:p>
                    <w:p w14:paraId="0E4329FF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i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41AEDFE6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6CD0403C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Gamma is a subclass of class Alpha inside the same package. Fill in the following table with ‘Y’ for yes and ‘N’ for no.</w:t>
      </w:r>
    </w:p>
    <w:p w14:paraId="3BE0D656" w14:textId="77777777" w:rsidR="002256E1" w:rsidRDefault="002256E1" w:rsidP="002256E1">
      <w:pPr>
        <w:ind w:left="360" w:firstLine="45"/>
      </w:pPr>
    </w:p>
    <w:tbl>
      <w:tblPr>
        <w:tblStyle w:val="GridTable6Colorful-Accent5"/>
        <w:tblW w:w="0" w:type="auto"/>
        <w:tblInd w:w="355" w:type="dxa"/>
        <w:tblLook w:val="04A0" w:firstRow="1" w:lastRow="0" w:firstColumn="1" w:lastColumn="0" w:noHBand="0" w:noVBand="1"/>
      </w:tblPr>
      <w:tblGrid>
        <w:gridCol w:w="3060"/>
        <w:gridCol w:w="1508"/>
        <w:gridCol w:w="1603"/>
        <w:gridCol w:w="1603"/>
        <w:gridCol w:w="1603"/>
      </w:tblGrid>
      <w:tr w:rsidR="002256E1" w14:paraId="0F80276D" w14:textId="77777777" w:rsidTr="00964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3B8B7C78" w14:textId="77777777" w:rsidR="002256E1" w:rsidRDefault="002256E1" w:rsidP="00964B7F">
            <w:r>
              <w:t>Access Modifier</w:t>
            </w:r>
          </w:p>
        </w:tc>
        <w:tc>
          <w:tcPr>
            <w:tcW w:w="1508" w:type="dxa"/>
          </w:tcPr>
          <w:p w14:paraId="7132D3DE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blic</w:t>
            </w:r>
          </w:p>
        </w:tc>
        <w:tc>
          <w:tcPr>
            <w:tcW w:w="1603" w:type="dxa"/>
          </w:tcPr>
          <w:p w14:paraId="45F6E867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ected</w:t>
            </w:r>
          </w:p>
        </w:tc>
        <w:tc>
          <w:tcPr>
            <w:tcW w:w="1603" w:type="dxa"/>
          </w:tcPr>
          <w:p w14:paraId="2C3EA1E5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modifier</w:t>
            </w:r>
          </w:p>
        </w:tc>
        <w:tc>
          <w:tcPr>
            <w:tcW w:w="1603" w:type="dxa"/>
          </w:tcPr>
          <w:p w14:paraId="79D585EF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vate</w:t>
            </w:r>
          </w:p>
        </w:tc>
      </w:tr>
      <w:tr w:rsidR="002256E1" w14:paraId="72DB58F4" w14:textId="77777777" w:rsidTr="00964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42752EFA" w14:textId="77777777" w:rsidR="002256E1" w:rsidRDefault="002256E1" w:rsidP="00964B7F">
            <w:r>
              <w:t>Can access in Gamma?</w:t>
            </w:r>
          </w:p>
        </w:tc>
        <w:tc>
          <w:tcPr>
            <w:tcW w:w="1508" w:type="dxa"/>
          </w:tcPr>
          <w:p w14:paraId="2498175F" w14:textId="7BACDE6A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79C55639" w14:textId="31DD8B2F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2289CA2F" w14:textId="1B315B86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1B1E421F" w14:textId="4F90E82A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</w:tbl>
    <w:p w14:paraId="63F08399" w14:textId="77777777" w:rsidR="002256E1" w:rsidRDefault="002256E1" w:rsidP="002256E1"/>
    <w:p w14:paraId="1CF56145" w14:textId="77777777" w:rsidR="002256E1" w:rsidRDefault="002256E1" w:rsidP="002256E1">
      <w:pPr>
        <w:ind w:left="360"/>
      </w:pPr>
    </w:p>
    <w:p w14:paraId="0CA161FF" w14:textId="77777777" w:rsidR="002256E1" w:rsidRDefault="002256E1" w:rsidP="002256E1">
      <w:pPr>
        <w:ind w:left="360"/>
      </w:pPr>
    </w:p>
    <w:p w14:paraId="26392385" w14:textId="77777777" w:rsidR="002256E1" w:rsidRDefault="002256E1" w:rsidP="002256E1">
      <w:pPr>
        <w:ind w:left="360"/>
      </w:pPr>
    </w:p>
    <w:p w14:paraId="79145B69" w14:textId="77777777" w:rsidR="002256E1" w:rsidRDefault="002256E1" w:rsidP="002256E1">
      <w:pPr>
        <w:ind w:left="360"/>
      </w:pPr>
    </w:p>
    <w:p w14:paraId="1D03D0E5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FFCBC64" wp14:editId="7DD42742">
                <wp:simplePos x="0" y="0"/>
                <wp:positionH relativeFrom="column">
                  <wp:posOffset>238125</wp:posOffset>
                </wp:positionH>
                <wp:positionV relativeFrom="paragraph">
                  <wp:posOffset>257175</wp:posOffset>
                </wp:positionV>
                <wp:extent cx="5810250" cy="1836420"/>
                <wp:effectExtent l="0" t="0" r="19050" b="11430"/>
                <wp:wrapTopAndBottom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83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31CAA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F184B">
                              <w:rPr>
                                <w:rFonts w:ascii="Courier New" w:hAnsi="Courier New" w:cs="Courier New"/>
                                <w:b/>
                              </w:rPr>
                              <w:t>package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p2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</w:p>
                          <w:p w14:paraId="0C3F62E7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A93923">
                              <w:rPr>
                                <w:rFonts w:ascii="Courier New" w:hAnsi="Courier New" w:cs="Courier New"/>
                                <w:b/>
                              </w:rPr>
                              <w:t>import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p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1.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76C1F3C8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  <w:b/>
                              </w:rPr>
                              <w:t>public class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Delta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extends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Alpha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09B244E2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void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methodD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 { </w:t>
                            </w:r>
                          </w:p>
                          <w:p w14:paraId="17094415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ub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59859306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ot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74662C43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ack</w:t>
                            </w:r>
                            <w:proofErr w:type="spellEnd"/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</w:p>
                          <w:p w14:paraId="0EBCF370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this.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pri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01D3D526" w14:textId="77777777" w:rsidR="002256E1" w:rsidRPr="004654D7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36A4D4E4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CBC64" id="Text Box 13" o:spid="_x0000_s1029" type="#_x0000_t202" style="position:absolute;left:0;text-align:left;margin-left:18.75pt;margin-top:20.25pt;width:457.5pt;height:144.6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">
                <v:textbox>
                  <w:txbxContent>
                    <w:p w14:paraId="24131CAA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6F184B">
                        <w:rPr>
                          <w:rFonts w:ascii="Courier New" w:hAnsi="Courier New" w:cs="Courier New"/>
                          <w:b/>
                        </w:rPr>
                        <w:t>package</w:t>
                      </w:r>
                      <w:r w:rsidRPr="006F184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p2</w:t>
                      </w:r>
                      <w:r w:rsidRPr="006F184B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0C3F62E7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A93923">
                        <w:rPr>
                          <w:rFonts w:ascii="Courier New" w:hAnsi="Courier New" w:cs="Courier New"/>
                          <w:b/>
                        </w:rPr>
                        <w:t>import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p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1.*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76C1F3C8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  <w:b/>
                        </w:rPr>
                        <w:t>public class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Delta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extends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Alpha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09B244E2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void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methodD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 { </w:t>
                      </w:r>
                    </w:p>
                    <w:p w14:paraId="17094415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ub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59859306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ot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74662C43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ack</w:t>
                      </w:r>
                      <w:proofErr w:type="spellEnd"/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</w:p>
                    <w:p w14:paraId="0EBCF370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this.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pri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01D3D526" w14:textId="77777777" w:rsidR="002256E1" w:rsidRPr="004654D7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36A4D4E4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Create another package called p2. Create a class called Delta in package p2.</w:t>
      </w:r>
    </w:p>
    <w:p w14:paraId="36719D82" w14:textId="77777777" w:rsidR="002256E1" w:rsidRDefault="002256E1" w:rsidP="002256E1">
      <w:pPr>
        <w:ind w:left="360"/>
      </w:pPr>
      <w:r>
        <w:t>Delta is a subclass of class Alpha in a different package. Fill in the following table with ‘Y’ for yes and ‘N’ for no.</w:t>
      </w:r>
    </w:p>
    <w:p w14:paraId="3FB46688" w14:textId="77777777" w:rsidR="002256E1" w:rsidRDefault="002256E1" w:rsidP="002256E1">
      <w:pPr>
        <w:ind w:left="360" w:firstLine="45"/>
      </w:pPr>
    </w:p>
    <w:tbl>
      <w:tblPr>
        <w:tblStyle w:val="GridTable6Colorful-Accent5"/>
        <w:tblW w:w="0" w:type="auto"/>
        <w:tblInd w:w="355" w:type="dxa"/>
        <w:tblLook w:val="04A0" w:firstRow="1" w:lastRow="0" w:firstColumn="1" w:lastColumn="0" w:noHBand="0" w:noVBand="1"/>
      </w:tblPr>
      <w:tblGrid>
        <w:gridCol w:w="2965"/>
        <w:gridCol w:w="1603"/>
        <w:gridCol w:w="1603"/>
        <w:gridCol w:w="1603"/>
        <w:gridCol w:w="1603"/>
      </w:tblGrid>
      <w:tr w:rsidR="002256E1" w14:paraId="2FDBD95C" w14:textId="77777777" w:rsidTr="00964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06CE553D" w14:textId="77777777" w:rsidR="002256E1" w:rsidRDefault="002256E1" w:rsidP="00964B7F">
            <w:r>
              <w:t>Access Modifier</w:t>
            </w:r>
          </w:p>
        </w:tc>
        <w:tc>
          <w:tcPr>
            <w:tcW w:w="1603" w:type="dxa"/>
          </w:tcPr>
          <w:p w14:paraId="34A8B2DE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blic</w:t>
            </w:r>
          </w:p>
        </w:tc>
        <w:tc>
          <w:tcPr>
            <w:tcW w:w="1603" w:type="dxa"/>
          </w:tcPr>
          <w:p w14:paraId="46E2C0D8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ected</w:t>
            </w:r>
          </w:p>
        </w:tc>
        <w:tc>
          <w:tcPr>
            <w:tcW w:w="1603" w:type="dxa"/>
          </w:tcPr>
          <w:p w14:paraId="040D0247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modifier</w:t>
            </w:r>
          </w:p>
        </w:tc>
        <w:tc>
          <w:tcPr>
            <w:tcW w:w="1603" w:type="dxa"/>
          </w:tcPr>
          <w:p w14:paraId="021D0F2D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vate</w:t>
            </w:r>
          </w:p>
        </w:tc>
      </w:tr>
      <w:tr w:rsidR="002256E1" w14:paraId="6B523F80" w14:textId="77777777" w:rsidTr="00964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02E781E" w14:textId="77777777" w:rsidR="002256E1" w:rsidRDefault="002256E1" w:rsidP="00964B7F">
            <w:r>
              <w:t>Can access in Delta?</w:t>
            </w:r>
          </w:p>
        </w:tc>
        <w:tc>
          <w:tcPr>
            <w:tcW w:w="1603" w:type="dxa"/>
          </w:tcPr>
          <w:p w14:paraId="31C2CB46" w14:textId="739183A0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18FD14FF" w14:textId="30737ED3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401B48F0" w14:textId="59D520AB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1603" w:type="dxa"/>
          </w:tcPr>
          <w:p w14:paraId="71C9F1E8" w14:textId="60532CEA" w:rsidR="002256E1" w:rsidRDefault="005B42A8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</w:tbl>
    <w:p w14:paraId="4D5AF2D5" w14:textId="77777777" w:rsidR="002256E1" w:rsidRDefault="002256E1" w:rsidP="002256E1"/>
    <w:p w14:paraId="3522AD6C" w14:textId="77777777" w:rsidR="002256E1" w:rsidRDefault="002256E1" w:rsidP="002256E1"/>
    <w:p w14:paraId="0E63CC1F" w14:textId="77777777" w:rsidR="002256E1" w:rsidRDefault="002256E1" w:rsidP="002256E1">
      <w:pPr>
        <w:pStyle w:val="ListParagraph"/>
        <w:numPr>
          <w:ilvl w:val="0"/>
          <w:numId w:val="24"/>
        </w:numPr>
      </w:pPr>
      <w:r>
        <w:t>Create another class called Epsilon in package p2.</w:t>
      </w:r>
    </w:p>
    <w:p w14:paraId="259A8A78" w14:textId="77777777" w:rsidR="002256E1" w:rsidRDefault="002256E1" w:rsidP="002256E1">
      <w:pPr>
        <w:ind w:left="360"/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EF31480" wp14:editId="5E664059">
                <wp:simplePos x="0" y="0"/>
                <wp:positionH relativeFrom="column">
                  <wp:posOffset>228600</wp:posOffset>
                </wp:positionH>
                <wp:positionV relativeFrom="paragraph">
                  <wp:posOffset>54610</wp:posOffset>
                </wp:positionV>
                <wp:extent cx="5772150" cy="2018665"/>
                <wp:effectExtent l="0" t="0" r="19050" b="19685"/>
                <wp:wrapTopAndBottom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2018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22317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F184B">
                              <w:rPr>
                                <w:rFonts w:ascii="Courier New" w:hAnsi="Courier New" w:cs="Courier New"/>
                                <w:b/>
                              </w:rPr>
                              <w:t>package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p2</w:t>
                            </w:r>
                            <w:r w:rsidRPr="006F184B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</w:p>
                          <w:p w14:paraId="7638EAEA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A93923">
                              <w:rPr>
                                <w:rFonts w:ascii="Courier New" w:hAnsi="Courier New" w:cs="Courier New"/>
                                <w:b/>
                              </w:rPr>
                              <w:t>import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p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1.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009910BE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  <w:b/>
                              </w:rPr>
                              <w:t>public class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Epsilon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0B23F4B6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981E6D">
                              <w:rPr>
                                <w:rFonts w:ascii="Courier New" w:hAnsi="Courier New" w:cs="Courier New"/>
                                <w:b/>
                              </w:rPr>
                              <w:t>public void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methodE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 { </w:t>
                            </w:r>
                          </w:p>
                          <w:p w14:paraId="7D6F999F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Alpha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= </w:t>
                            </w:r>
                            <w:r w:rsidRPr="002A3BF4">
                              <w:rPr>
                                <w:rFonts w:ascii="Courier New" w:hAnsi="Courier New" w:cs="Courier New"/>
                                <w:b/>
                              </w:rPr>
                              <w:t>new</w:t>
                            </w:r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(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</w:p>
                          <w:p w14:paraId="3D65543F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alphaObj.pub</w:t>
                            </w:r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735DD145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rot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713242D8" w14:textId="77777777" w:rsidR="002256E1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ack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303B3F32" w14:textId="77777777" w:rsidR="002256E1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System.out.println</w:t>
                            </w:r>
                            <w:proofErr w:type="spellEnd"/>
                            <w:r w:rsidRPr="004654D7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spell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alphaObj.pri</w:t>
                            </w:r>
                            <w:proofErr w:type="spellEnd"/>
                            <w:proofErr w:type="gramStart"/>
                            <w:r w:rsidRPr="004654D7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</w:p>
                          <w:p w14:paraId="6BF43C33" w14:textId="77777777" w:rsidR="002256E1" w:rsidRPr="004654D7" w:rsidRDefault="002256E1" w:rsidP="002256E1">
                            <w:pPr>
                              <w:jc w:val="lef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13B664F8" w14:textId="77777777" w:rsidR="002256E1" w:rsidRPr="006F184B" w:rsidRDefault="002256E1" w:rsidP="002256E1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4654D7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31480" id="Text Box 14" o:spid="_x0000_s1030" type="#_x0000_t202" style="position:absolute;left:0;text-align:left;margin-left:18pt;margin-top:4.3pt;width:454.5pt;height:158.9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">
                <v:textbox>
                  <w:txbxContent>
                    <w:p w14:paraId="3AF22317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6F184B">
                        <w:rPr>
                          <w:rFonts w:ascii="Courier New" w:hAnsi="Courier New" w:cs="Courier New"/>
                          <w:b/>
                        </w:rPr>
                        <w:t>package</w:t>
                      </w:r>
                      <w:r w:rsidRPr="006F184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p2</w:t>
                      </w:r>
                      <w:r w:rsidRPr="006F184B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7638EAEA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A93923">
                        <w:rPr>
                          <w:rFonts w:ascii="Courier New" w:hAnsi="Courier New" w:cs="Courier New"/>
                          <w:b/>
                        </w:rPr>
                        <w:t>import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p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1.*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009910BE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  <w:b/>
                        </w:rPr>
                        <w:t>public class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Epsilon</w:t>
                      </w:r>
                      <w:r w:rsidRPr="004654D7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0B23F4B6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981E6D">
                        <w:rPr>
                          <w:rFonts w:ascii="Courier New" w:hAnsi="Courier New" w:cs="Courier New"/>
                          <w:b/>
                        </w:rPr>
                        <w:t>public void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methodE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 { </w:t>
                      </w:r>
                    </w:p>
                    <w:p w14:paraId="7D6F999F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Alpha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 xml:space="preserve"> = </w:t>
                      </w:r>
                      <w:r w:rsidRPr="002A3BF4">
                        <w:rPr>
                          <w:rFonts w:ascii="Courier New" w:hAnsi="Courier New" w:cs="Courier New"/>
                          <w:b/>
                        </w:rPr>
                        <w:t>new</w:t>
                      </w:r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Alpha(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);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</w:p>
                    <w:p w14:paraId="3D65543F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alphaObj.pub</w:t>
                      </w:r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735DD145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rot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 w:rsidRPr="004654D7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713242D8" w14:textId="77777777" w:rsidR="002256E1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ack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303B3F32" w14:textId="77777777" w:rsidR="002256E1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System.out.println</w:t>
                      </w:r>
                      <w:proofErr w:type="spellEnd"/>
                      <w:r w:rsidRPr="004654D7">
                        <w:rPr>
                          <w:rFonts w:ascii="Courier New" w:hAnsi="Courier New" w:cs="Courier New"/>
                        </w:rPr>
                        <w:t>(</w:t>
                      </w:r>
                      <w:proofErr w:type="spellStart"/>
                      <w:r w:rsidRPr="004654D7">
                        <w:rPr>
                          <w:rFonts w:ascii="Courier New" w:hAnsi="Courier New" w:cs="Courier New"/>
                        </w:rPr>
                        <w:t>alphaObj.pri</w:t>
                      </w:r>
                      <w:proofErr w:type="spellEnd"/>
                      <w:proofErr w:type="gramStart"/>
                      <w:r w:rsidRPr="004654D7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 xml:space="preserve">    </w:t>
                      </w:r>
                    </w:p>
                    <w:p w14:paraId="6BF43C33" w14:textId="77777777" w:rsidR="002256E1" w:rsidRPr="004654D7" w:rsidRDefault="002256E1" w:rsidP="002256E1">
                      <w:pPr>
                        <w:jc w:val="lef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13B664F8" w14:textId="77777777" w:rsidR="002256E1" w:rsidRPr="006F184B" w:rsidRDefault="002256E1" w:rsidP="002256E1">
                      <w:pPr>
                        <w:rPr>
                          <w:rFonts w:ascii="Courier New" w:hAnsi="Courier New" w:cs="Courier New"/>
                        </w:rPr>
                      </w:pPr>
                      <w:r w:rsidRPr="004654D7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Class Alpha and Epsilon are inside different packages. Fill in the following table with ‘Y’ for yes and ‘N’ for no.</w:t>
      </w:r>
    </w:p>
    <w:p w14:paraId="34BEE2D4" w14:textId="77777777" w:rsidR="002256E1" w:rsidRDefault="002256E1" w:rsidP="002256E1">
      <w:pPr>
        <w:ind w:left="360" w:firstLine="45"/>
      </w:pPr>
    </w:p>
    <w:tbl>
      <w:tblPr>
        <w:tblStyle w:val="GridTable6Colorful-Accent5"/>
        <w:tblW w:w="0" w:type="auto"/>
        <w:tblInd w:w="355" w:type="dxa"/>
        <w:tblLook w:val="04A0" w:firstRow="1" w:lastRow="0" w:firstColumn="1" w:lastColumn="0" w:noHBand="0" w:noVBand="1"/>
      </w:tblPr>
      <w:tblGrid>
        <w:gridCol w:w="2965"/>
        <w:gridCol w:w="1603"/>
        <w:gridCol w:w="1603"/>
        <w:gridCol w:w="1603"/>
        <w:gridCol w:w="1603"/>
      </w:tblGrid>
      <w:tr w:rsidR="002256E1" w14:paraId="44E3F7AF" w14:textId="77777777" w:rsidTr="00964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1A10B290" w14:textId="77777777" w:rsidR="002256E1" w:rsidRDefault="002256E1" w:rsidP="00964B7F">
            <w:r>
              <w:t>Access Modifier</w:t>
            </w:r>
          </w:p>
        </w:tc>
        <w:tc>
          <w:tcPr>
            <w:tcW w:w="1603" w:type="dxa"/>
          </w:tcPr>
          <w:p w14:paraId="0D9F0619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blic</w:t>
            </w:r>
          </w:p>
        </w:tc>
        <w:tc>
          <w:tcPr>
            <w:tcW w:w="1603" w:type="dxa"/>
          </w:tcPr>
          <w:p w14:paraId="28B9A102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ected</w:t>
            </w:r>
          </w:p>
        </w:tc>
        <w:tc>
          <w:tcPr>
            <w:tcW w:w="1603" w:type="dxa"/>
          </w:tcPr>
          <w:p w14:paraId="74629ED8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modifier</w:t>
            </w:r>
          </w:p>
        </w:tc>
        <w:tc>
          <w:tcPr>
            <w:tcW w:w="1603" w:type="dxa"/>
          </w:tcPr>
          <w:p w14:paraId="0674AB80" w14:textId="77777777" w:rsidR="002256E1" w:rsidRDefault="002256E1" w:rsidP="00964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vate</w:t>
            </w:r>
          </w:p>
        </w:tc>
      </w:tr>
      <w:tr w:rsidR="002256E1" w14:paraId="3449E79A" w14:textId="77777777" w:rsidTr="00964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8A1D887" w14:textId="77777777" w:rsidR="002256E1" w:rsidRDefault="002256E1" w:rsidP="00964B7F">
            <w:r>
              <w:t>Can access in Epsilon?</w:t>
            </w:r>
          </w:p>
        </w:tc>
        <w:tc>
          <w:tcPr>
            <w:tcW w:w="1603" w:type="dxa"/>
          </w:tcPr>
          <w:p w14:paraId="73FC98B8" w14:textId="6C8428D6" w:rsidR="002256E1" w:rsidRDefault="00232112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1603" w:type="dxa"/>
          </w:tcPr>
          <w:p w14:paraId="3C7BB76A" w14:textId="251F7A2D" w:rsidR="002256E1" w:rsidRDefault="00232112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1603" w:type="dxa"/>
          </w:tcPr>
          <w:p w14:paraId="71383EFD" w14:textId="439EE17F" w:rsidR="002256E1" w:rsidRDefault="00232112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1603" w:type="dxa"/>
          </w:tcPr>
          <w:p w14:paraId="15D555D1" w14:textId="413D941D" w:rsidR="002256E1" w:rsidRDefault="00232112" w:rsidP="00964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</w:tbl>
    <w:p w14:paraId="1246CD06" w14:textId="77777777" w:rsidR="002256E1" w:rsidRDefault="002256E1" w:rsidP="002256E1"/>
    <w:p w14:paraId="41341CFF" w14:textId="77777777" w:rsidR="002256E1" w:rsidRDefault="002256E1" w:rsidP="002256E1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074936DC" w14:textId="77777777" w:rsidR="002256E1" w:rsidRDefault="002256E1" w:rsidP="002256E1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br w:type="page"/>
      </w:r>
    </w:p>
    <w:p w14:paraId="30840EAF" w14:textId="42454AAF" w:rsidR="008537D7" w:rsidRPr="003F21B6" w:rsidRDefault="008537D7" w:rsidP="008537D7">
      <w:pPr>
        <w:keepNext/>
        <w:keepLines/>
        <w:spacing w:before="200"/>
        <w:outlineLvl w:val="1"/>
        <w:rPr>
          <w:rFonts w:ascii="Calibri" w:eastAsia="PMingLiU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6C49F640" w14:textId="77777777" w:rsidR="008E1B54" w:rsidRDefault="008E1B54" w:rsidP="008E1B54">
      <w:pPr>
        <w:pStyle w:val="Default"/>
        <w:ind w:left="360"/>
      </w:pPr>
    </w:p>
    <w:p w14:paraId="6C78F54D" w14:textId="77777777" w:rsidR="008E1B54" w:rsidRPr="002A3AB7" w:rsidRDefault="008E1B54" w:rsidP="002A3AB7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2A3AB7">
        <w:rPr>
          <w:rFonts w:cstheme="minorHAnsi"/>
          <w:szCs w:val="24"/>
          <w:lang w:val="en-HK"/>
        </w:rPr>
        <w:t>Bravaco</w:t>
      </w:r>
      <w:proofErr w:type="spellEnd"/>
      <w:r w:rsidRPr="002A3AB7">
        <w:rPr>
          <w:rFonts w:cstheme="minorHAnsi"/>
          <w:szCs w:val="24"/>
          <w:lang w:val="en-HK"/>
        </w:rPr>
        <w:t xml:space="preserve">, R., &amp; Simonson, C. (2009). </w:t>
      </w:r>
      <w:r w:rsidRPr="002A3AB7">
        <w:rPr>
          <w:rFonts w:cstheme="minorHAnsi"/>
          <w:i/>
          <w:szCs w:val="24"/>
          <w:lang w:val="en-HK"/>
        </w:rPr>
        <w:t>Java programming: From the ground up</w:t>
      </w:r>
      <w:r w:rsidRPr="002A3AB7">
        <w:rPr>
          <w:rFonts w:cstheme="minorHAnsi"/>
          <w:szCs w:val="24"/>
          <w:lang w:val="en-HK"/>
        </w:rPr>
        <w:t xml:space="preserve">. </w:t>
      </w:r>
      <w:r w:rsidRPr="007B05FA">
        <w:rPr>
          <w:rFonts w:cstheme="minorHAnsi"/>
          <w:i/>
          <w:szCs w:val="24"/>
          <w:lang w:val="en-HK"/>
        </w:rPr>
        <w:t>Dubuque</w:t>
      </w:r>
      <w:r w:rsidRPr="002A3AB7">
        <w:rPr>
          <w:rFonts w:cstheme="minorHAnsi"/>
          <w:szCs w:val="24"/>
          <w:lang w:val="en-HK"/>
        </w:rPr>
        <w:t xml:space="preserve">, IA: McGraw-Hill. </w:t>
      </w:r>
    </w:p>
    <w:p w14:paraId="543E6162" w14:textId="77777777" w:rsidR="00806C1D" w:rsidRPr="008E1B54" w:rsidRDefault="00806C1D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06AA49A2" w14:textId="77777777" w:rsidR="008E1B54" w:rsidRPr="008E1B54" w:rsidRDefault="008E1B54" w:rsidP="006372BB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1C7EA98D" w14:textId="77777777" w:rsidR="00806C1D" w:rsidRPr="008E1B54" w:rsidRDefault="00806C1D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7920ABA8" w14:textId="45C56913" w:rsidR="00806C1D" w:rsidRPr="008E1B54" w:rsidRDefault="00806C1D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5BEA5A60" w14:textId="77777777" w:rsidR="00DA1ADA" w:rsidRPr="008E1B54" w:rsidRDefault="00DA1ADA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32A2BDE1" w14:textId="5184C53E" w:rsidR="00DA1ADA" w:rsidRPr="003714E5" w:rsidRDefault="00DA1ADA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 xml:space="preserve">, H. </w:t>
      </w:r>
      <w:proofErr w:type="gramStart"/>
      <w:r w:rsidRPr="008E1B54">
        <w:rPr>
          <w:rFonts w:cstheme="minorHAnsi"/>
          <w:szCs w:val="24"/>
          <w:lang w:val="en-HK"/>
        </w:rPr>
        <w:t xml:space="preserve">(  </w:t>
      </w:r>
      <w:proofErr w:type="gramEnd"/>
      <w:r w:rsidRPr="008E1B54">
        <w:rPr>
          <w:rFonts w:cstheme="minorHAnsi"/>
          <w:szCs w:val="24"/>
          <w:lang w:val="en-HK"/>
        </w:rPr>
        <w:t xml:space="preserve">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285B1E8E" w14:textId="77777777" w:rsidR="00DA1ADA" w:rsidRPr="003714E5" w:rsidRDefault="00DA1ADA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415CD74B" w14:textId="1AFC5D61" w:rsidR="00806C1D" w:rsidRPr="008E1B54" w:rsidRDefault="00DA1ADA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F11BC5A" w14:textId="77777777" w:rsidR="00806C1D" w:rsidRPr="008E1B54" w:rsidRDefault="00806C1D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240BEF16" w14:textId="77777777" w:rsidR="00090A33" w:rsidRPr="008E1B54" w:rsidRDefault="00090A33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73B8283F" w14:textId="77777777" w:rsidR="00806C1D" w:rsidRPr="008E1B54" w:rsidRDefault="00806C1D" w:rsidP="006372BB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Zakhour</w:t>
      </w:r>
      <w:proofErr w:type="spellEnd"/>
      <w:r w:rsidRPr="008E1B54">
        <w:rPr>
          <w:rFonts w:cstheme="minorHAnsi"/>
          <w:szCs w:val="24"/>
          <w:lang w:val="en-HK"/>
        </w:rPr>
        <w:t xml:space="preserve">, S., Kannan, S., &amp; Gallardo, R. (2013). </w:t>
      </w:r>
      <w:r w:rsidRPr="008E1B54">
        <w:rPr>
          <w:rFonts w:cstheme="minorHAnsi"/>
          <w:i/>
          <w:szCs w:val="24"/>
          <w:lang w:val="en-HK"/>
        </w:rPr>
        <w:t>The Java tutorial: A short course on the basics (5th ed.)</w:t>
      </w:r>
      <w:r w:rsidRPr="008E1B54">
        <w:rPr>
          <w:rFonts w:cstheme="minorHAnsi"/>
          <w:szCs w:val="24"/>
          <w:lang w:val="en-HK"/>
        </w:rPr>
        <w:t>.</w:t>
      </w:r>
    </w:p>
    <w:p w14:paraId="691439D2" w14:textId="77777777" w:rsidR="005C48C8" w:rsidRPr="00806C1D" w:rsidRDefault="005C48C8" w:rsidP="005C48C8"/>
    <w:sectPr w:rsidR="005C48C8" w:rsidRPr="00806C1D" w:rsidSect="00307C55">
      <w:headerReference w:type="default" r:id="rId10"/>
      <w:footerReference w:type="default" r:id="rId11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46C7B" w14:textId="77777777" w:rsidR="00273523" w:rsidRDefault="00273523" w:rsidP="005C48C8">
      <w:r>
        <w:separator/>
      </w:r>
    </w:p>
  </w:endnote>
  <w:endnote w:type="continuationSeparator" w:id="0">
    <w:p w14:paraId="7722A07C" w14:textId="77777777" w:rsidR="00273523" w:rsidRDefault="00273523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BC5223" w:rsidRDefault="00BC52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75F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7B9C4FD" w14:textId="77777777" w:rsidR="00BC5223" w:rsidRDefault="00BC5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C6C10" w14:textId="77777777" w:rsidR="00273523" w:rsidRDefault="00273523" w:rsidP="005C48C8">
      <w:r>
        <w:separator/>
      </w:r>
    </w:p>
  </w:footnote>
  <w:footnote w:type="continuationSeparator" w:id="0">
    <w:p w14:paraId="0A5893D1" w14:textId="77777777" w:rsidR="00273523" w:rsidRDefault="00273523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BC5223" w:rsidRDefault="00BC5223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3CBC"/>
    <w:multiLevelType w:val="hybridMultilevel"/>
    <w:tmpl w:val="8EE0C78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0678D"/>
    <w:multiLevelType w:val="hybridMultilevel"/>
    <w:tmpl w:val="A15A8E2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C5F4A"/>
    <w:multiLevelType w:val="hybridMultilevel"/>
    <w:tmpl w:val="BADAF4F4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BC5FDA"/>
    <w:multiLevelType w:val="hybridMultilevel"/>
    <w:tmpl w:val="17C2E6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4621B2"/>
    <w:multiLevelType w:val="hybridMultilevel"/>
    <w:tmpl w:val="AD227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62145"/>
    <w:multiLevelType w:val="hybridMultilevel"/>
    <w:tmpl w:val="4F644766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6500EF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876F62"/>
    <w:multiLevelType w:val="hybridMultilevel"/>
    <w:tmpl w:val="4F644766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5B5A2B"/>
    <w:multiLevelType w:val="hybridMultilevel"/>
    <w:tmpl w:val="60366030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A01C65"/>
    <w:multiLevelType w:val="hybridMultilevel"/>
    <w:tmpl w:val="ECB0E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3C01AD"/>
    <w:multiLevelType w:val="hybridMultilevel"/>
    <w:tmpl w:val="E806D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37827"/>
    <w:multiLevelType w:val="hybridMultilevel"/>
    <w:tmpl w:val="51B4CFD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CA0116"/>
    <w:multiLevelType w:val="hybridMultilevel"/>
    <w:tmpl w:val="9BC2072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2256A9"/>
    <w:multiLevelType w:val="hybridMultilevel"/>
    <w:tmpl w:val="CFCE922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6A328A6"/>
    <w:multiLevelType w:val="hybridMultilevel"/>
    <w:tmpl w:val="3716B7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BC2E92"/>
    <w:multiLevelType w:val="hybridMultilevel"/>
    <w:tmpl w:val="E530110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A91545"/>
    <w:multiLevelType w:val="hybridMultilevel"/>
    <w:tmpl w:val="42EEFC0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234E2"/>
    <w:multiLevelType w:val="hybridMultilevel"/>
    <w:tmpl w:val="09BCB5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B1410"/>
    <w:multiLevelType w:val="hybridMultilevel"/>
    <w:tmpl w:val="A2760D6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DE5D75"/>
    <w:multiLevelType w:val="hybridMultilevel"/>
    <w:tmpl w:val="4464013A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24"/>
  </w:num>
  <w:num w:numId="3">
    <w:abstractNumId w:val="15"/>
  </w:num>
  <w:num w:numId="4">
    <w:abstractNumId w:val="2"/>
  </w:num>
  <w:num w:numId="5">
    <w:abstractNumId w:val="7"/>
  </w:num>
  <w:num w:numId="6">
    <w:abstractNumId w:val="23"/>
  </w:num>
  <w:num w:numId="7">
    <w:abstractNumId w:val="11"/>
  </w:num>
  <w:num w:numId="8">
    <w:abstractNumId w:val="22"/>
  </w:num>
  <w:num w:numId="9">
    <w:abstractNumId w:val="21"/>
  </w:num>
  <w:num w:numId="10">
    <w:abstractNumId w:val="8"/>
  </w:num>
  <w:num w:numId="11">
    <w:abstractNumId w:val="18"/>
  </w:num>
  <w:num w:numId="12">
    <w:abstractNumId w:val="1"/>
  </w:num>
  <w:num w:numId="13">
    <w:abstractNumId w:val="14"/>
  </w:num>
  <w:num w:numId="14">
    <w:abstractNumId w:val="5"/>
  </w:num>
  <w:num w:numId="15">
    <w:abstractNumId w:val="10"/>
  </w:num>
  <w:num w:numId="16">
    <w:abstractNumId w:val="6"/>
  </w:num>
  <w:num w:numId="17">
    <w:abstractNumId w:val="3"/>
  </w:num>
  <w:num w:numId="18">
    <w:abstractNumId w:val="16"/>
  </w:num>
  <w:num w:numId="19">
    <w:abstractNumId w:val="19"/>
  </w:num>
  <w:num w:numId="20">
    <w:abstractNumId w:val="17"/>
  </w:num>
  <w:num w:numId="21">
    <w:abstractNumId w:val="4"/>
  </w:num>
  <w:num w:numId="22">
    <w:abstractNumId w:val="0"/>
  </w:num>
  <w:num w:numId="23">
    <w:abstractNumId w:val="9"/>
  </w:num>
  <w:num w:numId="24">
    <w:abstractNumId w:val="13"/>
  </w:num>
  <w:num w:numId="25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MDUxMTIxNTEyMjZU0lEKTi0uzszPAykwtqwFAM2zB8otAAAA"/>
  </w:docVars>
  <w:rsids>
    <w:rsidRoot w:val="005C48C8"/>
    <w:rsid w:val="00000E77"/>
    <w:rsid w:val="000012C3"/>
    <w:rsid w:val="00002587"/>
    <w:rsid w:val="00005841"/>
    <w:rsid w:val="0000598D"/>
    <w:rsid w:val="00012C36"/>
    <w:rsid w:val="0001536A"/>
    <w:rsid w:val="00017B09"/>
    <w:rsid w:val="000227D2"/>
    <w:rsid w:val="000230B8"/>
    <w:rsid w:val="00024D8E"/>
    <w:rsid w:val="000253FC"/>
    <w:rsid w:val="00025B99"/>
    <w:rsid w:val="00030216"/>
    <w:rsid w:val="0003089C"/>
    <w:rsid w:val="00032821"/>
    <w:rsid w:val="00032D72"/>
    <w:rsid w:val="00033FC8"/>
    <w:rsid w:val="00034A41"/>
    <w:rsid w:val="00035EC6"/>
    <w:rsid w:val="00040BC9"/>
    <w:rsid w:val="0004232D"/>
    <w:rsid w:val="00045F36"/>
    <w:rsid w:val="00046BF0"/>
    <w:rsid w:val="00050026"/>
    <w:rsid w:val="0005097F"/>
    <w:rsid w:val="00051F47"/>
    <w:rsid w:val="000549EE"/>
    <w:rsid w:val="00054F22"/>
    <w:rsid w:val="00065463"/>
    <w:rsid w:val="00065F78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187B"/>
    <w:rsid w:val="000828DA"/>
    <w:rsid w:val="00087F29"/>
    <w:rsid w:val="000901AE"/>
    <w:rsid w:val="00090A33"/>
    <w:rsid w:val="00092A49"/>
    <w:rsid w:val="00092FC1"/>
    <w:rsid w:val="0009502A"/>
    <w:rsid w:val="00097B8F"/>
    <w:rsid w:val="000A6468"/>
    <w:rsid w:val="000A7436"/>
    <w:rsid w:val="000B340F"/>
    <w:rsid w:val="000B37CA"/>
    <w:rsid w:val="000B6306"/>
    <w:rsid w:val="000B69AD"/>
    <w:rsid w:val="000B744E"/>
    <w:rsid w:val="000C21D6"/>
    <w:rsid w:val="000C37D2"/>
    <w:rsid w:val="000C413F"/>
    <w:rsid w:val="000C5B7B"/>
    <w:rsid w:val="000C681D"/>
    <w:rsid w:val="000C7C68"/>
    <w:rsid w:val="000D2D7C"/>
    <w:rsid w:val="000D32F4"/>
    <w:rsid w:val="000D67C3"/>
    <w:rsid w:val="000D6834"/>
    <w:rsid w:val="000D788E"/>
    <w:rsid w:val="000E03C3"/>
    <w:rsid w:val="000E0D79"/>
    <w:rsid w:val="000E1C0A"/>
    <w:rsid w:val="000E2134"/>
    <w:rsid w:val="000E4662"/>
    <w:rsid w:val="000E58A5"/>
    <w:rsid w:val="000E6174"/>
    <w:rsid w:val="000E6EC3"/>
    <w:rsid w:val="000F247B"/>
    <w:rsid w:val="000F2B3D"/>
    <w:rsid w:val="0010492F"/>
    <w:rsid w:val="00106519"/>
    <w:rsid w:val="00107249"/>
    <w:rsid w:val="00107EAE"/>
    <w:rsid w:val="001102B9"/>
    <w:rsid w:val="001124AB"/>
    <w:rsid w:val="0011467D"/>
    <w:rsid w:val="00115640"/>
    <w:rsid w:val="0012030A"/>
    <w:rsid w:val="00120A65"/>
    <w:rsid w:val="0012260D"/>
    <w:rsid w:val="0012540E"/>
    <w:rsid w:val="00125F1F"/>
    <w:rsid w:val="001261B0"/>
    <w:rsid w:val="00130C8A"/>
    <w:rsid w:val="00131930"/>
    <w:rsid w:val="001335C6"/>
    <w:rsid w:val="00134A46"/>
    <w:rsid w:val="001359CE"/>
    <w:rsid w:val="001369BC"/>
    <w:rsid w:val="00136BA5"/>
    <w:rsid w:val="001378AC"/>
    <w:rsid w:val="00137B11"/>
    <w:rsid w:val="001406F0"/>
    <w:rsid w:val="00141E23"/>
    <w:rsid w:val="00142E93"/>
    <w:rsid w:val="001456CF"/>
    <w:rsid w:val="00151FDE"/>
    <w:rsid w:val="00154774"/>
    <w:rsid w:val="00156894"/>
    <w:rsid w:val="00157B91"/>
    <w:rsid w:val="00160878"/>
    <w:rsid w:val="00163406"/>
    <w:rsid w:val="00163F21"/>
    <w:rsid w:val="00165058"/>
    <w:rsid w:val="00166A96"/>
    <w:rsid w:val="0016711F"/>
    <w:rsid w:val="001705D0"/>
    <w:rsid w:val="0017183C"/>
    <w:rsid w:val="00173411"/>
    <w:rsid w:val="00174372"/>
    <w:rsid w:val="00175841"/>
    <w:rsid w:val="00176773"/>
    <w:rsid w:val="001777B9"/>
    <w:rsid w:val="00177924"/>
    <w:rsid w:val="00183AE1"/>
    <w:rsid w:val="00183C8F"/>
    <w:rsid w:val="0018572B"/>
    <w:rsid w:val="001913E0"/>
    <w:rsid w:val="00193B98"/>
    <w:rsid w:val="001962AD"/>
    <w:rsid w:val="00196906"/>
    <w:rsid w:val="00196E50"/>
    <w:rsid w:val="00196F6C"/>
    <w:rsid w:val="00197FA0"/>
    <w:rsid w:val="001A157D"/>
    <w:rsid w:val="001A3D76"/>
    <w:rsid w:val="001A5257"/>
    <w:rsid w:val="001A5D8B"/>
    <w:rsid w:val="001A6B86"/>
    <w:rsid w:val="001B1A7B"/>
    <w:rsid w:val="001B1F0F"/>
    <w:rsid w:val="001B2CEF"/>
    <w:rsid w:val="001B30BB"/>
    <w:rsid w:val="001B4013"/>
    <w:rsid w:val="001B4B60"/>
    <w:rsid w:val="001B613C"/>
    <w:rsid w:val="001C24AC"/>
    <w:rsid w:val="001C3652"/>
    <w:rsid w:val="001C4384"/>
    <w:rsid w:val="001C4DC5"/>
    <w:rsid w:val="001C5979"/>
    <w:rsid w:val="001D10C1"/>
    <w:rsid w:val="001E057A"/>
    <w:rsid w:val="001E1CCC"/>
    <w:rsid w:val="001F0C75"/>
    <w:rsid w:val="001F20FF"/>
    <w:rsid w:val="001F4C39"/>
    <w:rsid w:val="001F5870"/>
    <w:rsid w:val="001F595D"/>
    <w:rsid w:val="0020034E"/>
    <w:rsid w:val="00200CEA"/>
    <w:rsid w:val="00201815"/>
    <w:rsid w:val="00203BAC"/>
    <w:rsid w:val="00203ED6"/>
    <w:rsid w:val="00207A4E"/>
    <w:rsid w:val="002109F2"/>
    <w:rsid w:val="00210C77"/>
    <w:rsid w:val="00211608"/>
    <w:rsid w:val="00212EC2"/>
    <w:rsid w:val="00213384"/>
    <w:rsid w:val="00213891"/>
    <w:rsid w:val="002148D6"/>
    <w:rsid w:val="00214D08"/>
    <w:rsid w:val="0021650B"/>
    <w:rsid w:val="002165AA"/>
    <w:rsid w:val="00216CB8"/>
    <w:rsid w:val="002256E1"/>
    <w:rsid w:val="0022724C"/>
    <w:rsid w:val="00227367"/>
    <w:rsid w:val="00232112"/>
    <w:rsid w:val="00233571"/>
    <w:rsid w:val="00233E1C"/>
    <w:rsid w:val="00236DA7"/>
    <w:rsid w:val="00241DF7"/>
    <w:rsid w:val="002447D2"/>
    <w:rsid w:val="00246342"/>
    <w:rsid w:val="00247E29"/>
    <w:rsid w:val="002511E5"/>
    <w:rsid w:val="00252CDB"/>
    <w:rsid w:val="00253975"/>
    <w:rsid w:val="00256874"/>
    <w:rsid w:val="00260C0E"/>
    <w:rsid w:val="00262981"/>
    <w:rsid w:val="00262FB1"/>
    <w:rsid w:val="00265721"/>
    <w:rsid w:val="00266E28"/>
    <w:rsid w:val="00267067"/>
    <w:rsid w:val="00267B25"/>
    <w:rsid w:val="00270044"/>
    <w:rsid w:val="00272127"/>
    <w:rsid w:val="002733D4"/>
    <w:rsid w:val="00273523"/>
    <w:rsid w:val="002773B8"/>
    <w:rsid w:val="002820B2"/>
    <w:rsid w:val="002821FD"/>
    <w:rsid w:val="00282816"/>
    <w:rsid w:val="002842FA"/>
    <w:rsid w:val="00285DEF"/>
    <w:rsid w:val="00290AFF"/>
    <w:rsid w:val="0029121A"/>
    <w:rsid w:val="002925FB"/>
    <w:rsid w:val="0029290F"/>
    <w:rsid w:val="002A3986"/>
    <w:rsid w:val="002A3AB7"/>
    <w:rsid w:val="002A48CD"/>
    <w:rsid w:val="002A4F88"/>
    <w:rsid w:val="002A6F04"/>
    <w:rsid w:val="002A7F74"/>
    <w:rsid w:val="002B0364"/>
    <w:rsid w:val="002B48D4"/>
    <w:rsid w:val="002B778E"/>
    <w:rsid w:val="002C06DE"/>
    <w:rsid w:val="002C3A9A"/>
    <w:rsid w:val="002C4A5B"/>
    <w:rsid w:val="002C7C95"/>
    <w:rsid w:val="002D181B"/>
    <w:rsid w:val="002D25D8"/>
    <w:rsid w:val="002D2A72"/>
    <w:rsid w:val="002D4EAF"/>
    <w:rsid w:val="002D615F"/>
    <w:rsid w:val="002D7DA5"/>
    <w:rsid w:val="002E5C1B"/>
    <w:rsid w:val="002F1C8D"/>
    <w:rsid w:val="002F3891"/>
    <w:rsid w:val="002F4F47"/>
    <w:rsid w:val="002F5BE2"/>
    <w:rsid w:val="002F67BC"/>
    <w:rsid w:val="002F7700"/>
    <w:rsid w:val="00300460"/>
    <w:rsid w:val="00302E7C"/>
    <w:rsid w:val="00305A64"/>
    <w:rsid w:val="00307C55"/>
    <w:rsid w:val="00307FBD"/>
    <w:rsid w:val="00313D39"/>
    <w:rsid w:val="003149C1"/>
    <w:rsid w:val="003151E9"/>
    <w:rsid w:val="003178D1"/>
    <w:rsid w:val="00317C86"/>
    <w:rsid w:val="00327767"/>
    <w:rsid w:val="0033052A"/>
    <w:rsid w:val="0033683C"/>
    <w:rsid w:val="003375DC"/>
    <w:rsid w:val="00340CD6"/>
    <w:rsid w:val="003450B6"/>
    <w:rsid w:val="0034526D"/>
    <w:rsid w:val="00347AE2"/>
    <w:rsid w:val="003514DB"/>
    <w:rsid w:val="003534DB"/>
    <w:rsid w:val="003557A5"/>
    <w:rsid w:val="00355AA3"/>
    <w:rsid w:val="00356CDD"/>
    <w:rsid w:val="00360134"/>
    <w:rsid w:val="00362E1D"/>
    <w:rsid w:val="00364F8E"/>
    <w:rsid w:val="00365DFD"/>
    <w:rsid w:val="003666B4"/>
    <w:rsid w:val="003714E5"/>
    <w:rsid w:val="00371F2A"/>
    <w:rsid w:val="00372735"/>
    <w:rsid w:val="003737AE"/>
    <w:rsid w:val="0038121C"/>
    <w:rsid w:val="003825BF"/>
    <w:rsid w:val="00385DFF"/>
    <w:rsid w:val="00387766"/>
    <w:rsid w:val="00390B04"/>
    <w:rsid w:val="00393772"/>
    <w:rsid w:val="0039570D"/>
    <w:rsid w:val="00397B68"/>
    <w:rsid w:val="003A1C79"/>
    <w:rsid w:val="003A21DB"/>
    <w:rsid w:val="003A550D"/>
    <w:rsid w:val="003A76AB"/>
    <w:rsid w:val="003B1658"/>
    <w:rsid w:val="003B3B63"/>
    <w:rsid w:val="003B4A8D"/>
    <w:rsid w:val="003B4BCC"/>
    <w:rsid w:val="003B5006"/>
    <w:rsid w:val="003B768A"/>
    <w:rsid w:val="003B7F87"/>
    <w:rsid w:val="003C0340"/>
    <w:rsid w:val="003C065E"/>
    <w:rsid w:val="003C2771"/>
    <w:rsid w:val="003C4ED1"/>
    <w:rsid w:val="003C5A38"/>
    <w:rsid w:val="003C5ACE"/>
    <w:rsid w:val="003C78A8"/>
    <w:rsid w:val="003C7DD6"/>
    <w:rsid w:val="003D02DD"/>
    <w:rsid w:val="003D0B07"/>
    <w:rsid w:val="003D0C66"/>
    <w:rsid w:val="003D1D23"/>
    <w:rsid w:val="003D4F07"/>
    <w:rsid w:val="003D54B5"/>
    <w:rsid w:val="003D5CCE"/>
    <w:rsid w:val="003D6533"/>
    <w:rsid w:val="003D7859"/>
    <w:rsid w:val="003E4005"/>
    <w:rsid w:val="003E71BB"/>
    <w:rsid w:val="003E76AC"/>
    <w:rsid w:val="003E76B3"/>
    <w:rsid w:val="003F0AF4"/>
    <w:rsid w:val="003F21B6"/>
    <w:rsid w:val="003F3B87"/>
    <w:rsid w:val="003F4FB6"/>
    <w:rsid w:val="003F4FDB"/>
    <w:rsid w:val="003F5713"/>
    <w:rsid w:val="003F5BD9"/>
    <w:rsid w:val="003F5EED"/>
    <w:rsid w:val="00401E28"/>
    <w:rsid w:val="00402433"/>
    <w:rsid w:val="004063C2"/>
    <w:rsid w:val="00406FB8"/>
    <w:rsid w:val="00407383"/>
    <w:rsid w:val="004134F8"/>
    <w:rsid w:val="00413A03"/>
    <w:rsid w:val="004171DA"/>
    <w:rsid w:val="00417B80"/>
    <w:rsid w:val="004263BC"/>
    <w:rsid w:val="00430BE7"/>
    <w:rsid w:val="00432F1C"/>
    <w:rsid w:val="00433CFE"/>
    <w:rsid w:val="0043523E"/>
    <w:rsid w:val="004363C9"/>
    <w:rsid w:val="004367D4"/>
    <w:rsid w:val="00436C11"/>
    <w:rsid w:val="00441492"/>
    <w:rsid w:val="00442830"/>
    <w:rsid w:val="00443B1C"/>
    <w:rsid w:val="00445D4E"/>
    <w:rsid w:val="0044767C"/>
    <w:rsid w:val="004505C3"/>
    <w:rsid w:val="00451F38"/>
    <w:rsid w:val="004536EC"/>
    <w:rsid w:val="004557E4"/>
    <w:rsid w:val="004623AB"/>
    <w:rsid w:val="00464B53"/>
    <w:rsid w:val="00464DF8"/>
    <w:rsid w:val="004665C7"/>
    <w:rsid w:val="0046749A"/>
    <w:rsid w:val="004705B8"/>
    <w:rsid w:val="004735CE"/>
    <w:rsid w:val="004739BA"/>
    <w:rsid w:val="00474922"/>
    <w:rsid w:val="00480EF5"/>
    <w:rsid w:val="0048168A"/>
    <w:rsid w:val="00482339"/>
    <w:rsid w:val="0048292A"/>
    <w:rsid w:val="00484029"/>
    <w:rsid w:val="00484FF3"/>
    <w:rsid w:val="00485816"/>
    <w:rsid w:val="00485DE6"/>
    <w:rsid w:val="0048677C"/>
    <w:rsid w:val="0048734D"/>
    <w:rsid w:val="004879F4"/>
    <w:rsid w:val="00491801"/>
    <w:rsid w:val="004939C5"/>
    <w:rsid w:val="004960EE"/>
    <w:rsid w:val="00496376"/>
    <w:rsid w:val="004965FB"/>
    <w:rsid w:val="004972F1"/>
    <w:rsid w:val="004A028A"/>
    <w:rsid w:val="004A0DDC"/>
    <w:rsid w:val="004A584D"/>
    <w:rsid w:val="004B357E"/>
    <w:rsid w:val="004B3EDE"/>
    <w:rsid w:val="004B7489"/>
    <w:rsid w:val="004C0AEF"/>
    <w:rsid w:val="004C4E68"/>
    <w:rsid w:val="004C5B7F"/>
    <w:rsid w:val="004C6293"/>
    <w:rsid w:val="004D0C90"/>
    <w:rsid w:val="004D7C36"/>
    <w:rsid w:val="004E12EF"/>
    <w:rsid w:val="004E4773"/>
    <w:rsid w:val="004E6323"/>
    <w:rsid w:val="004F0125"/>
    <w:rsid w:val="004F1788"/>
    <w:rsid w:val="004F17D5"/>
    <w:rsid w:val="004F3AF9"/>
    <w:rsid w:val="004F48E1"/>
    <w:rsid w:val="004F5FD8"/>
    <w:rsid w:val="004F6930"/>
    <w:rsid w:val="00500B81"/>
    <w:rsid w:val="00501027"/>
    <w:rsid w:val="00501CBF"/>
    <w:rsid w:val="00506C56"/>
    <w:rsid w:val="00507088"/>
    <w:rsid w:val="0051034A"/>
    <w:rsid w:val="00510C08"/>
    <w:rsid w:val="005124AA"/>
    <w:rsid w:val="00514BE5"/>
    <w:rsid w:val="00516203"/>
    <w:rsid w:val="00517561"/>
    <w:rsid w:val="00521029"/>
    <w:rsid w:val="00523B3A"/>
    <w:rsid w:val="00523CBB"/>
    <w:rsid w:val="005243C1"/>
    <w:rsid w:val="00526381"/>
    <w:rsid w:val="00526FBB"/>
    <w:rsid w:val="005355CB"/>
    <w:rsid w:val="00536208"/>
    <w:rsid w:val="00537945"/>
    <w:rsid w:val="005422CD"/>
    <w:rsid w:val="005458EC"/>
    <w:rsid w:val="00550D65"/>
    <w:rsid w:val="00551F95"/>
    <w:rsid w:val="00552910"/>
    <w:rsid w:val="00560FBF"/>
    <w:rsid w:val="00561DAD"/>
    <w:rsid w:val="00564071"/>
    <w:rsid w:val="00564244"/>
    <w:rsid w:val="00564800"/>
    <w:rsid w:val="00565AD9"/>
    <w:rsid w:val="0056686C"/>
    <w:rsid w:val="00566C61"/>
    <w:rsid w:val="00572A14"/>
    <w:rsid w:val="0057346E"/>
    <w:rsid w:val="005734CD"/>
    <w:rsid w:val="0057635A"/>
    <w:rsid w:val="00576ABF"/>
    <w:rsid w:val="00583B0E"/>
    <w:rsid w:val="005846ED"/>
    <w:rsid w:val="00584879"/>
    <w:rsid w:val="00584BA0"/>
    <w:rsid w:val="00585710"/>
    <w:rsid w:val="00585718"/>
    <w:rsid w:val="00585BD2"/>
    <w:rsid w:val="005864D2"/>
    <w:rsid w:val="00590412"/>
    <w:rsid w:val="00594FA4"/>
    <w:rsid w:val="005957DB"/>
    <w:rsid w:val="005A08B0"/>
    <w:rsid w:val="005A183E"/>
    <w:rsid w:val="005A2346"/>
    <w:rsid w:val="005A2466"/>
    <w:rsid w:val="005A3F5C"/>
    <w:rsid w:val="005A65C4"/>
    <w:rsid w:val="005A6F09"/>
    <w:rsid w:val="005B243B"/>
    <w:rsid w:val="005B40B4"/>
    <w:rsid w:val="005B42A8"/>
    <w:rsid w:val="005B641A"/>
    <w:rsid w:val="005B704E"/>
    <w:rsid w:val="005B7A6B"/>
    <w:rsid w:val="005B7FB4"/>
    <w:rsid w:val="005C0488"/>
    <w:rsid w:val="005C14FC"/>
    <w:rsid w:val="005C26D7"/>
    <w:rsid w:val="005C280D"/>
    <w:rsid w:val="005C48C8"/>
    <w:rsid w:val="005C4C82"/>
    <w:rsid w:val="005C4D12"/>
    <w:rsid w:val="005C7000"/>
    <w:rsid w:val="005C7644"/>
    <w:rsid w:val="005C7B00"/>
    <w:rsid w:val="005D1EC5"/>
    <w:rsid w:val="005D2065"/>
    <w:rsid w:val="005D2D2C"/>
    <w:rsid w:val="005D3642"/>
    <w:rsid w:val="005D43D3"/>
    <w:rsid w:val="005D446F"/>
    <w:rsid w:val="005E07BA"/>
    <w:rsid w:val="005E33EA"/>
    <w:rsid w:val="005E42B5"/>
    <w:rsid w:val="005E500A"/>
    <w:rsid w:val="005E6C4B"/>
    <w:rsid w:val="005E7703"/>
    <w:rsid w:val="005F09BD"/>
    <w:rsid w:val="005F1926"/>
    <w:rsid w:val="005F1A0F"/>
    <w:rsid w:val="005F1B27"/>
    <w:rsid w:val="005F3188"/>
    <w:rsid w:val="005F39CE"/>
    <w:rsid w:val="00600423"/>
    <w:rsid w:val="00603B97"/>
    <w:rsid w:val="00610362"/>
    <w:rsid w:val="00611301"/>
    <w:rsid w:val="00611D58"/>
    <w:rsid w:val="00613878"/>
    <w:rsid w:val="006148B9"/>
    <w:rsid w:val="0061647C"/>
    <w:rsid w:val="00616F8F"/>
    <w:rsid w:val="00621A2A"/>
    <w:rsid w:val="00621A5F"/>
    <w:rsid w:val="00621B64"/>
    <w:rsid w:val="006220B1"/>
    <w:rsid w:val="0062462B"/>
    <w:rsid w:val="00626D7E"/>
    <w:rsid w:val="006277B3"/>
    <w:rsid w:val="0063415C"/>
    <w:rsid w:val="00635B08"/>
    <w:rsid w:val="006365DA"/>
    <w:rsid w:val="0063688F"/>
    <w:rsid w:val="006372BB"/>
    <w:rsid w:val="00640264"/>
    <w:rsid w:val="00643119"/>
    <w:rsid w:val="00643D0A"/>
    <w:rsid w:val="00646589"/>
    <w:rsid w:val="006471ED"/>
    <w:rsid w:val="006504D0"/>
    <w:rsid w:val="00650F80"/>
    <w:rsid w:val="00654589"/>
    <w:rsid w:val="00656F9B"/>
    <w:rsid w:val="006617A3"/>
    <w:rsid w:val="00662489"/>
    <w:rsid w:val="006625CF"/>
    <w:rsid w:val="006632A5"/>
    <w:rsid w:val="006650DA"/>
    <w:rsid w:val="00665DC2"/>
    <w:rsid w:val="00665E1E"/>
    <w:rsid w:val="00670609"/>
    <w:rsid w:val="006749F9"/>
    <w:rsid w:val="006776D5"/>
    <w:rsid w:val="0068560A"/>
    <w:rsid w:val="00685A22"/>
    <w:rsid w:val="0068729D"/>
    <w:rsid w:val="006906A7"/>
    <w:rsid w:val="00691AFD"/>
    <w:rsid w:val="0069291E"/>
    <w:rsid w:val="0069401D"/>
    <w:rsid w:val="0069514D"/>
    <w:rsid w:val="00696C95"/>
    <w:rsid w:val="0069780E"/>
    <w:rsid w:val="00697E80"/>
    <w:rsid w:val="00697F43"/>
    <w:rsid w:val="006A0C24"/>
    <w:rsid w:val="006A37F8"/>
    <w:rsid w:val="006A3B3A"/>
    <w:rsid w:val="006A3CF1"/>
    <w:rsid w:val="006A417E"/>
    <w:rsid w:val="006A695E"/>
    <w:rsid w:val="006A7C1C"/>
    <w:rsid w:val="006B0DA3"/>
    <w:rsid w:val="006B5C0A"/>
    <w:rsid w:val="006B751E"/>
    <w:rsid w:val="006C06A7"/>
    <w:rsid w:val="006C2B63"/>
    <w:rsid w:val="006C3ACB"/>
    <w:rsid w:val="006C4216"/>
    <w:rsid w:val="006C5A82"/>
    <w:rsid w:val="006D05D7"/>
    <w:rsid w:val="006D4CAA"/>
    <w:rsid w:val="006D4E25"/>
    <w:rsid w:val="006D5F9D"/>
    <w:rsid w:val="006D6494"/>
    <w:rsid w:val="006D6FCB"/>
    <w:rsid w:val="006D71A7"/>
    <w:rsid w:val="006D79E4"/>
    <w:rsid w:val="006D7A4C"/>
    <w:rsid w:val="006E0A04"/>
    <w:rsid w:val="006E348F"/>
    <w:rsid w:val="006E3C20"/>
    <w:rsid w:val="006E5A55"/>
    <w:rsid w:val="006F0C60"/>
    <w:rsid w:val="006F35AE"/>
    <w:rsid w:val="006F4A5F"/>
    <w:rsid w:val="006F6B8F"/>
    <w:rsid w:val="00701AA9"/>
    <w:rsid w:val="007024D3"/>
    <w:rsid w:val="00702C5D"/>
    <w:rsid w:val="00702FD5"/>
    <w:rsid w:val="00704070"/>
    <w:rsid w:val="007047BE"/>
    <w:rsid w:val="00704E8A"/>
    <w:rsid w:val="0070533B"/>
    <w:rsid w:val="0070786F"/>
    <w:rsid w:val="00711C57"/>
    <w:rsid w:val="00712B68"/>
    <w:rsid w:val="0071692D"/>
    <w:rsid w:val="00722BEA"/>
    <w:rsid w:val="00724186"/>
    <w:rsid w:val="00725E62"/>
    <w:rsid w:val="0072656E"/>
    <w:rsid w:val="00730E50"/>
    <w:rsid w:val="00731959"/>
    <w:rsid w:val="00740A33"/>
    <w:rsid w:val="00740FCE"/>
    <w:rsid w:val="007420B6"/>
    <w:rsid w:val="00744EBF"/>
    <w:rsid w:val="00745548"/>
    <w:rsid w:val="0074581F"/>
    <w:rsid w:val="00746DD4"/>
    <w:rsid w:val="00754525"/>
    <w:rsid w:val="00755D11"/>
    <w:rsid w:val="00761B24"/>
    <w:rsid w:val="00763340"/>
    <w:rsid w:val="00765EFE"/>
    <w:rsid w:val="00766712"/>
    <w:rsid w:val="00766BB4"/>
    <w:rsid w:val="00767ABF"/>
    <w:rsid w:val="00770012"/>
    <w:rsid w:val="0077351B"/>
    <w:rsid w:val="0077403E"/>
    <w:rsid w:val="0077452C"/>
    <w:rsid w:val="00774A41"/>
    <w:rsid w:val="00780848"/>
    <w:rsid w:val="007855A2"/>
    <w:rsid w:val="00785FBA"/>
    <w:rsid w:val="0078662F"/>
    <w:rsid w:val="00790EBD"/>
    <w:rsid w:val="00791748"/>
    <w:rsid w:val="00791BF2"/>
    <w:rsid w:val="007935BF"/>
    <w:rsid w:val="007938BC"/>
    <w:rsid w:val="00793D4F"/>
    <w:rsid w:val="00793F14"/>
    <w:rsid w:val="00795575"/>
    <w:rsid w:val="007A0D3C"/>
    <w:rsid w:val="007A11E4"/>
    <w:rsid w:val="007A30D5"/>
    <w:rsid w:val="007A42E0"/>
    <w:rsid w:val="007A4814"/>
    <w:rsid w:val="007A486E"/>
    <w:rsid w:val="007A4B76"/>
    <w:rsid w:val="007A5121"/>
    <w:rsid w:val="007A5DA4"/>
    <w:rsid w:val="007A729F"/>
    <w:rsid w:val="007B035E"/>
    <w:rsid w:val="007B05FA"/>
    <w:rsid w:val="007B151E"/>
    <w:rsid w:val="007B1DAD"/>
    <w:rsid w:val="007B2565"/>
    <w:rsid w:val="007B2DE5"/>
    <w:rsid w:val="007B52F5"/>
    <w:rsid w:val="007B5A7C"/>
    <w:rsid w:val="007C13F8"/>
    <w:rsid w:val="007C291C"/>
    <w:rsid w:val="007C3130"/>
    <w:rsid w:val="007C33ED"/>
    <w:rsid w:val="007C45E2"/>
    <w:rsid w:val="007C5D1C"/>
    <w:rsid w:val="007C62D4"/>
    <w:rsid w:val="007D1CD2"/>
    <w:rsid w:val="007D3644"/>
    <w:rsid w:val="007D3CD8"/>
    <w:rsid w:val="007D4043"/>
    <w:rsid w:val="007D42F8"/>
    <w:rsid w:val="007D4815"/>
    <w:rsid w:val="007D6BA6"/>
    <w:rsid w:val="007D7AF0"/>
    <w:rsid w:val="007D7ED9"/>
    <w:rsid w:val="007E02AE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5610"/>
    <w:rsid w:val="00800BAA"/>
    <w:rsid w:val="00801A76"/>
    <w:rsid w:val="00804D1D"/>
    <w:rsid w:val="00806C1D"/>
    <w:rsid w:val="008073D2"/>
    <w:rsid w:val="008111C7"/>
    <w:rsid w:val="00811429"/>
    <w:rsid w:val="0081373E"/>
    <w:rsid w:val="00813E03"/>
    <w:rsid w:val="00815C60"/>
    <w:rsid w:val="00815DAF"/>
    <w:rsid w:val="00816437"/>
    <w:rsid w:val="0082095D"/>
    <w:rsid w:val="0082134E"/>
    <w:rsid w:val="0082265F"/>
    <w:rsid w:val="00823420"/>
    <w:rsid w:val="00825162"/>
    <w:rsid w:val="008255CA"/>
    <w:rsid w:val="008272A8"/>
    <w:rsid w:val="00827CE6"/>
    <w:rsid w:val="00830413"/>
    <w:rsid w:val="00830725"/>
    <w:rsid w:val="00834B08"/>
    <w:rsid w:val="008357EF"/>
    <w:rsid w:val="00835A4D"/>
    <w:rsid w:val="0083665D"/>
    <w:rsid w:val="00836FE4"/>
    <w:rsid w:val="00840D44"/>
    <w:rsid w:val="0084520D"/>
    <w:rsid w:val="00845386"/>
    <w:rsid w:val="00851161"/>
    <w:rsid w:val="00852766"/>
    <w:rsid w:val="008537D7"/>
    <w:rsid w:val="00855BAF"/>
    <w:rsid w:val="00856DB9"/>
    <w:rsid w:val="008603FB"/>
    <w:rsid w:val="008633C9"/>
    <w:rsid w:val="00863712"/>
    <w:rsid w:val="00863C95"/>
    <w:rsid w:val="008652A6"/>
    <w:rsid w:val="008671A1"/>
    <w:rsid w:val="00870F31"/>
    <w:rsid w:val="00871C20"/>
    <w:rsid w:val="00873A33"/>
    <w:rsid w:val="008752C0"/>
    <w:rsid w:val="0087658D"/>
    <w:rsid w:val="00876C1B"/>
    <w:rsid w:val="00880433"/>
    <w:rsid w:val="008810FC"/>
    <w:rsid w:val="0088225C"/>
    <w:rsid w:val="008832E7"/>
    <w:rsid w:val="00883938"/>
    <w:rsid w:val="008840C6"/>
    <w:rsid w:val="00884141"/>
    <w:rsid w:val="00886C0B"/>
    <w:rsid w:val="00887388"/>
    <w:rsid w:val="00887817"/>
    <w:rsid w:val="008918B6"/>
    <w:rsid w:val="00891D67"/>
    <w:rsid w:val="0089239B"/>
    <w:rsid w:val="00894FE2"/>
    <w:rsid w:val="008960E4"/>
    <w:rsid w:val="008A03A1"/>
    <w:rsid w:val="008A081F"/>
    <w:rsid w:val="008A2ED1"/>
    <w:rsid w:val="008A396F"/>
    <w:rsid w:val="008A44F9"/>
    <w:rsid w:val="008A454D"/>
    <w:rsid w:val="008A580B"/>
    <w:rsid w:val="008B13AF"/>
    <w:rsid w:val="008B2CA8"/>
    <w:rsid w:val="008B455F"/>
    <w:rsid w:val="008C098E"/>
    <w:rsid w:val="008C09B7"/>
    <w:rsid w:val="008C0D2B"/>
    <w:rsid w:val="008C4D84"/>
    <w:rsid w:val="008C6A40"/>
    <w:rsid w:val="008D3BCA"/>
    <w:rsid w:val="008D4D96"/>
    <w:rsid w:val="008E1B54"/>
    <w:rsid w:val="008E2F2C"/>
    <w:rsid w:val="008E386E"/>
    <w:rsid w:val="008E5BB6"/>
    <w:rsid w:val="008F0B06"/>
    <w:rsid w:val="008F1A93"/>
    <w:rsid w:val="008F43C0"/>
    <w:rsid w:val="008F4ED4"/>
    <w:rsid w:val="008F5038"/>
    <w:rsid w:val="0090046B"/>
    <w:rsid w:val="00901B4D"/>
    <w:rsid w:val="009044C4"/>
    <w:rsid w:val="00907217"/>
    <w:rsid w:val="00907ADF"/>
    <w:rsid w:val="00907E0B"/>
    <w:rsid w:val="00912060"/>
    <w:rsid w:val="009125E0"/>
    <w:rsid w:val="009142A1"/>
    <w:rsid w:val="0092064F"/>
    <w:rsid w:val="00921026"/>
    <w:rsid w:val="009231BB"/>
    <w:rsid w:val="00925CE8"/>
    <w:rsid w:val="00926575"/>
    <w:rsid w:val="009273F1"/>
    <w:rsid w:val="0093641B"/>
    <w:rsid w:val="00936EEE"/>
    <w:rsid w:val="00940017"/>
    <w:rsid w:val="00942EBA"/>
    <w:rsid w:val="00946EA7"/>
    <w:rsid w:val="00947573"/>
    <w:rsid w:val="009479D9"/>
    <w:rsid w:val="00950219"/>
    <w:rsid w:val="00957983"/>
    <w:rsid w:val="00961569"/>
    <w:rsid w:val="009664C9"/>
    <w:rsid w:val="00970753"/>
    <w:rsid w:val="009737C0"/>
    <w:rsid w:val="00974728"/>
    <w:rsid w:val="009762A7"/>
    <w:rsid w:val="00980EDC"/>
    <w:rsid w:val="00981942"/>
    <w:rsid w:val="00982869"/>
    <w:rsid w:val="00982E02"/>
    <w:rsid w:val="00982F56"/>
    <w:rsid w:val="0098378B"/>
    <w:rsid w:val="00987753"/>
    <w:rsid w:val="00987D34"/>
    <w:rsid w:val="00992CE1"/>
    <w:rsid w:val="00994505"/>
    <w:rsid w:val="00995F28"/>
    <w:rsid w:val="009969F4"/>
    <w:rsid w:val="00996FCD"/>
    <w:rsid w:val="00997328"/>
    <w:rsid w:val="00997624"/>
    <w:rsid w:val="00997F40"/>
    <w:rsid w:val="009A0D38"/>
    <w:rsid w:val="009A1F96"/>
    <w:rsid w:val="009A2636"/>
    <w:rsid w:val="009A4EE2"/>
    <w:rsid w:val="009A53D1"/>
    <w:rsid w:val="009A5414"/>
    <w:rsid w:val="009A6961"/>
    <w:rsid w:val="009A725D"/>
    <w:rsid w:val="009B0024"/>
    <w:rsid w:val="009B04D2"/>
    <w:rsid w:val="009B57DA"/>
    <w:rsid w:val="009B5EA5"/>
    <w:rsid w:val="009C0BA9"/>
    <w:rsid w:val="009C1BF4"/>
    <w:rsid w:val="009C5840"/>
    <w:rsid w:val="009C64AD"/>
    <w:rsid w:val="009C6AE6"/>
    <w:rsid w:val="009C6D34"/>
    <w:rsid w:val="009D0901"/>
    <w:rsid w:val="009D0DCA"/>
    <w:rsid w:val="009D2847"/>
    <w:rsid w:val="009D31E5"/>
    <w:rsid w:val="009D74DE"/>
    <w:rsid w:val="009E247D"/>
    <w:rsid w:val="009E457F"/>
    <w:rsid w:val="009E4B43"/>
    <w:rsid w:val="009E583B"/>
    <w:rsid w:val="009E5BB1"/>
    <w:rsid w:val="009E5D5C"/>
    <w:rsid w:val="009F0BD7"/>
    <w:rsid w:val="009F2EF8"/>
    <w:rsid w:val="009F337D"/>
    <w:rsid w:val="009F5163"/>
    <w:rsid w:val="009F56B5"/>
    <w:rsid w:val="009F623E"/>
    <w:rsid w:val="00A01FAE"/>
    <w:rsid w:val="00A023B3"/>
    <w:rsid w:val="00A03DAE"/>
    <w:rsid w:val="00A04E94"/>
    <w:rsid w:val="00A06028"/>
    <w:rsid w:val="00A06E37"/>
    <w:rsid w:val="00A07B8F"/>
    <w:rsid w:val="00A202F6"/>
    <w:rsid w:val="00A20990"/>
    <w:rsid w:val="00A21EB5"/>
    <w:rsid w:val="00A22D43"/>
    <w:rsid w:val="00A24592"/>
    <w:rsid w:val="00A2471A"/>
    <w:rsid w:val="00A25E4E"/>
    <w:rsid w:val="00A25FA6"/>
    <w:rsid w:val="00A26823"/>
    <w:rsid w:val="00A33804"/>
    <w:rsid w:val="00A34C9E"/>
    <w:rsid w:val="00A37FA2"/>
    <w:rsid w:val="00A40201"/>
    <w:rsid w:val="00A40468"/>
    <w:rsid w:val="00A4149B"/>
    <w:rsid w:val="00A444FC"/>
    <w:rsid w:val="00A448C0"/>
    <w:rsid w:val="00A51F3C"/>
    <w:rsid w:val="00A52B84"/>
    <w:rsid w:val="00A52C9E"/>
    <w:rsid w:val="00A53ABC"/>
    <w:rsid w:val="00A565B2"/>
    <w:rsid w:val="00A56F43"/>
    <w:rsid w:val="00A6001F"/>
    <w:rsid w:val="00A60C1B"/>
    <w:rsid w:val="00A61BE8"/>
    <w:rsid w:val="00A61D74"/>
    <w:rsid w:val="00A6451E"/>
    <w:rsid w:val="00A6792D"/>
    <w:rsid w:val="00A80F4B"/>
    <w:rsid w:val="00A812DB"/>
    <w:rsid w:val="00A81D3E"/>
    <w:rsid w:val="00A84C11"/>
    <w:rsid w:val="00A85029"/>
    <w:rsid w:val="00A86025"/>
    <w:rsid w:val="00A862C9"/>
    <w:rsid w:val="00A86B8B"/>
    <w:rsid w:val="00A86E9C"/>
    <w:rsid w:val="00A87420"/>
    <w:rsid w:val="00A9006F"/>
    <w:rsid w:val="00A9400C"/>
    <w:rsid w:val="00A94E7A"/>
    <w:rsid w:val="00A95C03"/>
    <w:rsid w:val="00A95C18"/>
    <w:rsid w:val="00A95D86"/>
    <w:rsid w:val="00A96A2C"/>
    <w:rsid w:val="00A97AFF"/>
    <w:rsid w:val="00AA09D8"/>
    <w:rsid w:val="00AA308A"/>
    <w:rsid w:val="00AA4A56"/>
    <w:rsid w:val="00AA51E1"/>
    <w:rsid w:val="00AB0A9B"/>
    <w:rsid w:val="00AB36D6"/>
    <w:rsid w:val="00AB5521"/>
    <w:rsid w:val="00AB7271"/>
    <w:rsid w:val="00AB7B6A"/>
    <w:rsid w:val="00AC0AD2"/>
    <w:rsid w:val="00AC1D2C"/>
    <w:rsid w:val="00AD2A98"/>
    <w:rsid w:val="00AD426A"/>
    <w:rsid w:val="00AD4368"/>
    <w:rsid w:val="00AD4AEB"/>
    <w:rsid w:val="00AD6454"/>
    <w:rsid w:val="00AD7682"/>
    <w:rsid w:val="00AD7D7C"/>
    <w:rsid w:val="00AE2581"/>
    <w:rsid w:val="00AE5284"/>
    <w:rsid w:val="00AE6D7E"/>
    <w:rsid w:val="00AE7A4A"/>
    <w:rsid w:val="00AF0609"/>
    <w:rsid w:val="00AF1D06"/>
    <w:rsid w:val="00AF2378"/>
    <w:rsid w:val="00AF5061"/>
    <w:rsid w:val="00AF577F"/>
    <w:rsid w:val="00AF62E9"/>
    <w:rsid w:val="00AF6422"/>
    <w:rsid w:val="00B015E8"/>
    <w:rsid w:val="00B03542"/>
    <w:rsid w:val="00B070B5"/>
    <w:rsid w:val="00B1084B"/>
    <w:rsid w:val="00B108DD"/>
    <w:rsid w:val="00B140B8"/>
    <w:rsid w:val="00B15445"/>
    <w:rsid w:val="00B21B8C"/>
    <w:rsid w:val="00B30D53"/>
    <w:rsid w:val="00B30E79"/>
    <w:rsid w:val="00B349DB"/>
    <w:rsid w:val="00B34A9C"/>
    <w:rsid w:val="00B35386"/>
    <w:rsid w:val="00B37032"/>
    <w:rsid w:val="00B376CF"/>
    <w:rsid w:val="00B41044"/>
    <w:rsid w:val="00B417D6"/>
    <w:rsid w:val="00B41A91"/>
    <w:rsid w:val="00B50975"/>
    <w:rsid w:val="00B51920"/>
    <w:rsid w:val="00B550D2"/>
    <w:rsid w:val="00B56183"/>
    <w:rsid w:val="00B56B4F"/>
    <w:rsid w:val="00B60B5B"/>
    <w:rsid w:val="00B6336C"/>
    <w:rsid w:val="00B64078"/>
    <w:rsid w:val="00B8090E"/>
    <w:rsid w:val="00B8534A"/>
    <w:rsid w:val="00B8728A"/>
    <w:rsid w:val="00B91624"/>
    <w:rsid w:val="00B927A5"/>
    <w:rsid w:val="00B94023"/>
    <w:rsid w:val="00B955D9"/>
    <w:rsid w:val="00B96E6E"/>
    <w:rsid w:val="00B97559"/>
    <w:rsid w:val="00B97911"/>
    <w:rsid w:val="00BA1F82"/>
    <w:rsid w:val="00BA593A"/>
    <w:rsid w:val="00BB0BD8"/>
    <w:rsid w:val="00BB23D8"/>
    <w:rsid w:val="00BB3157"/>
    <w:rsid w:val="00BB357C"/>
    <w:rsid w:val="00BB5EA4"/>
    <w:rsid w:val="00BB60D2"/>
    <w:rsid w:val="00BC309E"/>
    <w:rsid w:val="00BC4E87"/>
    <w:rsid w:val="00BC5223"/>
    <w:rsid w:val="00BC7579"/>
    <w:rsid w:val="00BC7EE7"/>
    <w:rsid w:val="00BD1EF0"/>
    <w:rsid w:val="00BD2E6E"/>
    <w:rsid w:val="00BE04DE"/>
    <w:rsid w:val="00BE19D6"/>
    <w:rsid w:val="00BE55FF"/>
    <w:rsid w:val="00BE67F6"/>
    <w:rsid w:val="00BF29C5"/>
    <w:rsid w:val="00BF3421"/>
    <w:rsid w:val="00BF6175"/>
    <w:rsid w:val="00BF7A4B"/>
    <w:rsid w:val="00BF7B03"/>
    <w:rsid w:val="00C00E83"/>
    <w:rsid w:val="00C015DB"/>
    <w:rsid w:val="00C0347A"/>
    <w:rsid w:val="00C16393"/>
    <w:rsid w:val="00C164B4"/>
    <w:rsid w:val="00C20309"/>
    <w:rsid w:val="00C22AEC"/>
    <w:rsid w:val="00C24F81"/>
    <w:rsid w:val="00C25704"/>
    <w:rsid w:val="00C26C22"/>
    <w:rsid w:val="00C30EA3"/>
    <w:rsid w:val="00C33180"/>
    <w:rsid w:val="00C33686"/>
    <w:rsid w:val="00C34868"/>
    <w:rsid w:val="00C3668C"/>
    <w:rsid w:val="00C37E58"/>
    <w:rsid w:val="00C4478F"/>
    <w:rsid w:val="00C449A3"/>
    <w:rsid w:val="00C460BA"/>
    <w:rsid w:val="00C47216"/>
    <w:rsid w:val="00C50BDE"/>
    <w:rsid w:val="00C51A80"/>
    <w:rsid w:val="00C52B9D"/>
    <w:rsid w:val="00C534F4"/>
    <w:rsid w:val="00C5388C"/>
    <w:rsid w:val="00C57756"/>
    <w:rsid w:val="00C62407"/>
    <w:rsid w:val="00C635B4"/>
    <w:rsid w:val="00C65C5A"/>
    <w:rsid w:val="00C6653E"/>
    <w:rsid w:val="00C6667C"/>
    <w:rsid w:val="00C672AD"/>
    <w:rsid w:val="00C6763E"/>
    <w:rsid w:val="00C677FD"/>
    <w:rsid w:val="00C67D81"/>
    <w:rsid w:val="00C71A01"/>
    <w:rsid w:val="00C7237B"/>
    <w:rsid w:val="00C74BDB"/>
    <w:rsid w:val="00C80B4C"/>
    <w:rsid w:val="00C810EC"/>
    <w:rsid w:val="00C82511"/>
    <w:rsid w:val="00C846E5"/>
    <w:rsid w:val="00C84DF9"/>
    <w:rsid w:val="00C86AE5"/>
    <w:rsid w:val="00C90E67"/>
    <w:rsid w:val="00C927BE"/>
    <w:rsid w:val="00C935E9"/>
    <w:rsid w:val="00C93E55"/>
    <w:rsid w:val="00CA040A"/>
    <w:rsid w:val="00CA276A"/>
    <w:rsid w:val="00CA41E9"/>
    <w:rsid w:val="00CA4864"/>
    <w:rsid w:val="00CB084E"/>
    <w:rsid w:val="00CB3056"/>
    <w:rsid w:val="00CB5A7C"/>
    <w:rsid w:val="00CB75B1"/>
    <w:rsid w:val="00CC0997"/>
    <w:rsid w:val="00CC11FD"/>
    <w:rsid w:val="00CC1914"/>
    <w:rsid w:val="00CC3B2E"/>
    <w:rsid w:val="00CC41E8"/>
    <w:rsid w:val="00CC5846"/>
    <w:rsid w:val="00CC58C7"/>
    <w:rsid w:val="00CC65F3"/>
    <w:rsid w:val="00CC67CF"/>
    <w:rsid w:val="00CC6E29"/>
    <w:rsid w:val="00CC778C"/>
    <w:rsid w:val="00CD01D0"/>
    <w:rsid w:val="00CD1182"/>
    <w:rsid w:val="00CD125B"/>
    <w:rsid w:val="00CD169A"/>
    <w:rsid w:val="00CD1A23"/>
    <w:rsid w:val="00CD1C95"/>
    <w:rsid w:val="00CD1CE1"/>
    <w:rsid w:val="00CD1DA9"/>
    <w:rsid w:val="00CD29ED"/>
    <w:rsid w:val="00CD2A67"/>
    <w:rsid w:val="00CD5323"/>
    <w:rsid w:val="00CE1014"/>
    <w:rsid w:val="00CE2BDE"/>
    <w:rsid w:val="00CE6890"/>
    <w:rsid w:val="00CE6B7E"/>
    <w:rsid w:val="00CF226C"/>
    <w:rsid w:val="00CF4AC7"/>
    <w:rsid w:val="00CF5883"/>
    <w:rsid w:val="00D01A85"/>
    <w:rsid w:val="00D0423D"/>
    <w:rsid w:val="00D04FC5"/>
    <w:rsid w:val="00D06DD1"/>
    <w:rsid w:val="00D07AF4"/>
    <w:rsid w:val="00D07C00"/>
    <w:rsid w:val="00D10C3F"/>
    <w:rsid w:val="00D10D18"/>
    <w:rsid w:val="00D11744"/>
    <w:rsid w:val="00D14DD6"/>
    <w:rsid w:val="00D172C1"/>
    <w:rsid w:val="00D222E4"/>
    <w:rsid w:val="00D2249E"/>
    <w:rsid w:val="00D248A1"/>
    <w:rsid w:val="00D25B62"/>
    <w:rsid w:val="00D2626B"/>
    <w:rsid w:val="00D2691E"/>
    <w:rsid w:val="00D2753E"/>
    <w:rsid w:val="00D306AE"/>
    <w:rsid w:val="00D33431"/>
    <w:rsid w:val="00D335EF"/>
    <w:rsid w:val="00D35475"/>
    <w:rsid w:val="00D35A5A"/>
    <w:rsid w:val="00D44CF4"/>
    <w:rsid w:val="00D539E3"/>
    <w:rsid w:val="00D55708"/>
    <w:rsid w:val="00D55EB9"/>
    <w:rsid w:val="00D56F44"/>
    <w:rsid w:val="00D60C20"/>
    <w:rsid w:val="00D60EB7"/>
    <w:rsid w:val="00D61E0F"/>
    <w:rsid w:val="00D629AB"/>
    <w:rsid w:val="00D652A5"/>
    <w:rsid w:val="00D6559B"/>
    <w:rsid w:val="00D669E2"/>
    <w:rsid w:val="00D717F4"/>
    <w:rsid w:val="00D73F2C"/>
    <w:rsid w:val="00D851F3"/>
    <w:rsid w:val="00D906C6"/>
    <w:rsid w:val="00D90E06"/>
    <w:rsid w:val="00D92497"/>
    <w:rsid w:val="00D95C52"/>
    <w:rsid w:val="00DA1ADA"/>
    <w:rsid w:val="00DA242B"/>
    <w:rsid w:val="00DA2E21"/>
    <w:rsid w:val="00DA3F12"/>
    <w:rsid w:val="00DA72F5"/>
    <w:rsid w:val="00DA77AF"/>
    <w:rsid w:val="00DA79F6"/>
    <w:rsid w:val="00DB1C8A"/>
    <w:rsid w:val="00DB4240"/>
    <w:rsid w:val="00DB7281"/>
    <w:rsid w:val="00DC26EC"/>
    <w:rsid w:val="00DC3116"/>
    <w:rsid w:val="00DC3122"/>
    <w:rsid w:val="00DC3860"/>
    <w:rsid w:val="00DC38B4"/>
    <w:rsid w:val="00DC4C20"/>
    <w:rsid w:val="00DC4C35"/>
    <w:rsid w:val="00DC5719"/>
    <w:rsid w:val="00DC7242"/>
    <w:rsid w:val="00DD1657"/>
    <w:rsid w:val="00DD25D6"/>
    <w:rsid w:val="00DD2CA7"/>
    <w:rsid w:val="00DD32F3"/>
    <w:rsid w:val="00DD38A0"/>
    <w:rsid w:val="00DD5502"/>
    <w:rsid w:val="00DD5DD2"/>
    <w:rsid w:val="00DE2DE8"/>
    <w:rsid w:val="00DE6735"/>
    <w:rsid w:val="00DF5D31"/>
    <w:rsid w:val="00DF6811"/>
    <w:rsid w:val="00DF736E"/>
    <w:rsid w:val="00DF78BF"/>
    <w:rsid w:val="00E0149B"/>
    <w:rsid w:val="00E034D0"/>
    <w:rsid w:val="00E049D0"/>
    <w:rsid w:val="00E04CB6"/>
    <w:rsid w:val="00E06B36"/>
    <w:rsid w:val="00E0783C"/>
    <w:rsid w:val="00E107DC"/>
    <w:rsid w:val="00E1187B"/>
    <w:rsid w:val="00E12113"/>
    <w:rsid w:val="00E12843"/>
    <w:rsid w:val="00E12F14"/>
    <w:rsid w:val="00E217F6"/>
    <w:rsid w:val="00E237E7"/>
    <w:rsid w:val="00E2404E"/>
    <w:rsid w:val="00E24159"/>
    <w:rsid w:val="00E248B2"/>
    <w:rsid w:val="00E25CCD"/>
    <w:rsid w:val="00E25DA7"/>
    <w:rsid w:val="00E26A76"/>
    <w:rsid w:val="00E3114F"/>
    <w:rsid w:val="00E3729C"/>
    <w:rsid w:val="00E375FB"/>
    <w:rsid w:val="00E37B75"/>
    <w:rsid w:val="00E4376C"/>
    <w:rsid w:val="00E46C55"/>
    <w:rsid w:val="00E50050"/>
    <w:rsid w:val="00E53A25"/>
    <w:rsid w:val="00E54E40"/>
    <w:rsid w:val="00E56DAF"/>
    <w:rsid w:val="00E57A7C"/>
    <w:rsid w:val="00E623A7"/>
    <w:rsid w:val="00E63857"/>
    <w:rsid w:val="00E63ACA"/>
    <w:rsid w:val="00E64323"/>
    <w:rsid w:val="00E70DF3"/>
    <w:rsid w:val="00E72A19"/>
    <w:rsid w:val="00E7306F"/>
    <w:rsid w:val="00E75CE7"/>
    <w:rsid w:val="00E81C7A"/>
    <w:rsid w:val="00E832E1"/>
    <w:rsid w:val="00E84F90"/>
    <w:rsid w:val="00E85843"/>
    <w:rsid w:val="00E86909"/>
    <w:rsid w:val="00E9118E"/>
    <w:rsid w:val="00E9179D"/>
    <w:rsid w:val="00E94192"/>
    <w:rsid w:val="00E9613F"/>
    <w:rsid w:val="00E96809"/>
    <w:rsid w:val="00E97E66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597"/>
    <w:rsid w:val="00EC5ACA"/>
    <w:rsid w:val="00EC67A5"/>
    <w:rsid w:val="00ED0041"/>
    <w:rsid w:val="00ED0D6C"/>
    <w:rsid w:val="00ED23CC"/>
    <w:rsid w:val="00ED3407"/>
    <w:rsid w:val="00ED48F1"/>
    <w:rsid w:val="00ED7F63"/>
    <w:rsid w:val="00EE1B77"/>
    <w:rsid w:val="00EE23C6"/>
    <w:rsid w:val="00EE29A6"/>
    <w:rsid w:val="00EE4514"/>
    <w:rsid w:val="00EE5F5D"/>
    <w:rsid w:val="00EE6141"/>
    <w:rsid w:val="00EE6373"/>
    <w:rsid w:val="00EE7A5C"/>
    <w:rsid w:val="00EF1F77"/>
    <w:rsid w:val="00EF3503"/>
    <w:rsid w:val="00EF385B"/>
    <w:rsid w:val="00EF3922"/>
    <w:rsid w:val="00EF6A48"/>
    <w:rsid w:val="00EF6AC8"/>
    <w:rsid w:val="00F00FBC"/>
    <w:rsid w:val="00F02439"/>
    <w:rsid w:val="00F05C21"/>
    <w:rsid w:val="00F11E85"/>
    <w:rsid w:val="00F11FBB"/>
    <w:rsid w:val="00F13590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0F34"/>
    <w:rsid w:val="00F3393E"/>
    <w:rsid w:val="00F346AC"/>
    <w:rsid w:val="00F369B1"/>
    <w:rsid w:val="00F407B4"/>
    <w:rsid w:val="00F427F9"/>
    <w:rsid w:val="00F473F4"/>
    <w:rsid w:val="00F5135E"/>
    <w:rsid w:val="00F522C3"/>
    <w:rsid w:val="00F52BCC"/>
    <w:rsid w:val="00F53EDA"/>
    <w:rsid w:val="00F55DA7"/>
    <w:rsid w:val="00F56423"/>
    <w:rsid w:val="00F57B57"/>
    <w:rsid w:val="00F57E7D"/>
    <w:rsid w:val="00F601D0"/>
    <w:rsid w:val="00F6020A"/>
    <w:rsid w:val="00F6296A"/>
    <w:rsid w:val="00F63161"/>
    <w:rsid w:val="00F63897"/>
    <w:rsid w:val="00F64556"/>
    <w:rsid w:val="00F64A0D"/>
    <w:rsid w:val="00F65545"/>
    <w:rsid w:val="00F66305"/>
    <w:rsid w:val="00F6650A"/>
    <w:rsid w:val="00F6744D"/>
    <w:rsid w:val="00F67AEB"/>
    <w:rsid w:val="00F67C8C"/>
    <w:rsid w:val="00F70E58"/>
    <w:rsid w:val="00F7248E"/>
    <w:rsid w:val="00F72FF3"/>
    <w:rsid w:val="00F738EA"/>
    <w:rsid w:val="00F75C27"/>
    <w:rsid w:val="00F76225"/>
    <w:rsid w:val="00F81178"/>
    <w:rsid w:val="00F8231A"/>
    <w:rsid w:val="00F86790"/>
    <w:rsid w:val="00F93140"/>
    <w:rsid w:val="00F93321"/>
    <w:rsid w:val="00FA250B"/>
    <w:rsid w:val="00FA3A35"/>
    <w:rsid w:val="00FA53C5"/>
    <w:rsid w:val="00FA70D7"/>
    <w:rsid w:val="00FB05F9"/>
    <w:rsid w:val="00FB1800"/>
    <w:rsid w:val="00FB20C5"/>
    <w:rsid w:val="00FC0396"/>
    <w:rsid w:val="00FC107E"/>
    <w:rsid w:val="00FC2B17"/>
    <w:rsid w:val="00FC3D37"/>
    <w:rsid w:val="00FC569E"/>
    <w:rsid w:val="00FC68EA"/>
    <w:rsid w:val="00FC69F2"/>
    <w:rsid w:val="00FD338B"/>
    <w:rsid w:val="00FD55EE"/>
    <w:rsid w:val="00FD7186"/>
    <w:rsid w:val="00FE0B7E"/>
    <w:rsid w:val="00FE189E"/>
    <w:rsid w:val="00FE29C0"/>
    <w:rsid w:val="00FE3C0C"/>
    <w:rsid w:val="00FE7930"/>
    <w:rsid w:val="00FF0A1F"/>
    <w:rsid w:val="00FF0E75"/>
    <w:rsid w:val="00FF260F"/>
    <w:rsid w:val="00FF270D"/>
    <w:rsid w:val="00FF3466"/>
    <w:rsid w:val="00FF4F11"/>
    <w:rsid w:val="00FF5417"/>
    <w:rsid w:val="00FF67F5"/>
    <w:rsid w:val="00FF7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976F0F4D-7E7A-4B03-A2AC-67B6900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2F3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MingLiU" w:eastAsia="MingLiU" w:hAnsi="MingLiU" w:cs="MingLiU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PMingLiU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PMingLiU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PMingLiU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2256E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9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F176A-3134-4C4A-B3E4-3F37D9DB1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5</cp:revision>
  <cp:lastPrinted>2021-11-14T08:04:00Z</cp:lastPrinted>
  <dcterms:created xsi:type="dcterms:W3CDTF">2021-11-14T08:43:00Z</dcterms:created>
  <dcterms:modified xsi:type="dcterms:W3CDTF">2021-11-17T06:28:00Z</dcterms:modified>
</cp:coreProperties>
</file>